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96E7A" w14:textId="1E6CEFDC" w:rsidR="5782FD0C" w:rsidRDefault="5782FD0C" w:rsidP="5782FD0C">
      <w:pPr>
        <w:spacing w:line="285" w:lineRule="exact"/>
        <w:jc w:val="right"/>
      </w:pPr>
    </w:p>
    <w:p w14:paraId="777FFBF7" w14:textId="5636D56B" w:rsidR="417A3DF5" w:rsidRDefault="24AF52D9" w:rsidP="24AF52D9">
      <w:pPr>
        <w:spacing w:line="285" w:lineRule="exact"/>
        <w:jc w:val="center"/>
        <w:rPr>
          <w:rFonts w:ascii="Calibri" w:eastAsia="Calibri" w:hAnsi="Calibri" w:cs="Calibri"/>
          <w:u w:val="single"/>
        </w:rPr>
      </w:pPr>
      <w:r w:rsidRPr="24AF52D9">
        <w:rPr>
          <w:rFonts w:ascii="Calibri" w:eastAsia="Calibri" w:hAnsi="Calibri" w:cs="Calibri"/>
          <w:b/>
          <w:bCs/>
          <w:u w:val="single"/>
        </w:rPr>
        <w:t>Civic Literacy Student Learning Outcome Assessment Rubric</w:t>
      </w:r>
    </w:p>
    <w:p w14:paraId="6D852AE6" w14:textId="77777777" w:rsidR="002C73AB" w:rsidRDefault="002C73AB" w:rsidP="2DAA13FB">
      <w:pPr>
        <w:spacing w:line="285" w:lineRule="exact"/>
        <w:rPr>
          <w:rFonts w:ascii="Calibri" w:eastAsia="Calibri" w:hAnsi="Calibri" w:cs="Calibri"/>
          <w:b/>
          <w:bCs/>
        </w:rPr>
      </w:pPr>
    </w:p>
    <w:p w14:paraId="473F2407" w14:textId="443983E1" w:rsidR="2DAA13FB" w:rsidRDefault="24AF52D9" w:rsidP="24AF52D9">
      <w:pPr>
        <w:spacing w:line="285" w:lineRule="exact"/>
        <w:rPr>
          <w:rFonts w:ascii="Calibri" w:eastAsia="Calibri" w:hAnsi="Calibri" w:cs="Calibri"/>
          <w:b/>
          <w:bCs/>
        </w:rPr>
      </w:pPr>
      <w:r w:rsidRPr="24AF52D9">
        <w:rPr>
          <w:rFonts w:ascii="Calibri" w:eastAsia="Calibri" w:hAnsi="Calibri" w:cs="Calibri"/>
          <w:b/>
          <w:bCs/>
        </w:rPr>
        <w:t xml:space="preserve">SLCC Civic Literacy Student Learning Outcome: </w:t>
      </w:r>
    </w:p>
    <w:p w14:paraId="2D18DF35" w14:textId="4E513E88" w:rsidR="4677C4DD" w:rsidRPr="002C73AB" w:rsidRDefault="24AF52D9" w:rsidP="24AF52D9">
      <w:pPr>
        <w:spacing w:line="285" w:lineRule="exact"/>
        <w:rPr>
          <w:i/>
          <w:iCs/>
        </w:rPr>
      </w:pPr>
      <w:r w:rsidRPr="00107489">
        <w:rPr>
          <w:rFonts w:ascii="Calibri" w:eastAsia="Calibri" w:hAnsi="Calibri" w:cs="Calibri"/>
          <w:b/>
          <w:bCs/>
          <w:i/>
          <w:iCs/>
        </w:rPr>
        <w:t>Students develop civic literacy and the capacity to be community-engaged learners who act in mutually beneficial ways with community partners.</w:t>
      </w:r>
      <w:r w:rsidRPr="24AF52D9">
        <w:rPr>
          <w:rFonts w:ascii="Calibri" w:eastAsia="Calibri" w:hAnsi="Calibri" w:cs="Calibri"/>
          <w:i/>
          <w:iCs/>
        </w:rPr>
        <w:t xml:space="preserve"> This includes producing learning artifacts indicating understanding of the political, historical, economic or sociological aspects of social change and continuity; thinking critically about—and weighing the evidence surrounding—issues important to local, national, or global communities; participating in a broad range of community-engagement and/or service-learning courses for community building and an enhanced academic experience.</w:t>
      </w:r>
    </w:p>
    <w:p w14:paraId="4CFD66A3" w14:textId="64BE1D4F" w:rsidR="417A3DF5" w:rsidRDefault="417A3DF5" w:rsidP="417A3DF5">
      <w:pPr>
        <w:spacing w:line="285" w:lineRule="exact"/>
        <w:rPr>
          <w:rFonts w:ascii="Calibri" w:eastAsia="Calibri" w:hAnsi="Calibri" w:cs="Calibri"/>
          <w:b/>
          <w:bCs/>
        </w:rPr>
      </w:pPr>
    </w:p>
    <w:tbl>
      <w:tblPr>
        <w:tblStyle w:val="GridTable1Light-Accent1"/>
        <w:tblW w:w="9895" w:type="dxa"/>
        <w:tblLayout w:type="fixed"/>
        <w:tblLook w:val="04A0" w:firstRow="1" w:lastRow="0" w:firstColumn="1" w:lastColumn="0" w:noHBand="0" w:noVBand="1"/>
      </w:tblPr>
      <w:tblGrid>
        <w:gridCol w:w="1075"/>
        <w:gridCol w:w="1260"/>
        <w:gridCol w:w="1440"/>
        <w:gridCol w:w="2070"/>
        <w:gridCol w:w="2070"/>
        <w:gridCol w:w="1980"/>
      </w:tblGrid>
      <w:tr w:rsidR="002C73AB" w14:paraId="5A9B6D7D" w14:textId="77777777" w:rsidTr="311BD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01F9" w14:textId="37754244" w:rsidR="20FBC69F" w:rsidRDefault="24AF52D9" w:rsidP="24AF52D9">
            <w:pPr>
              <w:spacing w:after="160"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Criteria 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</w:tcBorders>
          </w:tcPr>
          <w:p w14:paraId="318F6C4E" w14:textId="7389CC43" w:rsidR="2DAA13FB" w:rsidRDefault="24AF52D9" w:rsidP="24AF52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6"/>
                <w:szCs w:val="16"/>
              </w:rPr>
            </w:pPr>
            <w:r w:rsidRPr="24AF52D9">
              <w:rPr>
                <w:rFonts w:ascii="Calibri" w:eastAsia="Calibri" w:hAnsi="Calibri" w:cs="Calibri"/>
                <w:sz w:val="16"/>
                <w:szCs w:val="16"/>
              </w:rPr>
              <w:t>Characteristic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35A0D22" w14:textId="79100FE9" w:rsidR="2DAA13FB" w:rsidRDefault="24AF52D9" w:rsidP="24AF52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0-No evidence 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4BCBFD49" w14:textId="426B5DA2" w:rsidR="2DAA13FB" w:rsidRDefault="24AF52D9" w:rsidP="282634DC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82634DC">
              <w:rPr>
                <w:rFonts w:ascii="Calibri" w:eastAsia="Calibri" w:hAnsi="Calibri" w:cs="Calibri"/>
                <w:sz w:val="18"/>
                <w:szCs w:val="18"/>
              </w:rPr>
              <w:t>1-</w:t>
            </w:r>
            <w:r w:rsidR="0740BD93" w:rsidRPr="282634DC">
              <w:rPr>
                <w:rFonts w:ascii="Calibri" w:eastAsia="Calibri" w:hAnsi="Calibri" w:cs="Calibri"/>
                <w:sz w:val="18"/>
                <w:szCs w:val="18"/>
              </w:rPr>
              <w:t>Low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3EF48152" w14:textId="5E290B10" w:rsidR="2DAA13FB" w:rsidRDefault="24AF52D9" w:rsidP="24AF52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82634DC">
              <w:rPr>
                <w:rFonts w:ascii="Calibri" w:eastAsia="Calibri" w:hAnsi="Calibri" w:cs="Calibri"/>
                <w:sz w:val="18"/>
                <w:szCs w:val="18"/>
              </w:rPr>
              <w:t>2-</w:t>
            </w:r>
            <w:r w:rsidR="6554F215" w:rsidRPr="282634DC">
              <w:rPr>
                <w:rFonts w:ascii="Calibri" w:eastAsia="Calibri" w:hAnsi="Calibri" w:cs="Calibri"/>
                <w:sz w:val="18"/>
                <w:szCs w:val="18"/>
              </w:rPr>
              <w:t>Medium</w:t>
            </w:r>
          </w:p>
        </w:tc>
        <w:tc>
          <w:tcPr>
            <w:tcW w:w="1980" w:type="dxa"/>
            <w:tcBorders>
              <w:top w:val="single" w:sz="4" w:space="0" w:color="auto"/>
              <w:right w:val="single" w:sz="4" w:space="0" w:color="auto"/>
            </w:tcBorders>
          </w:tcPr>
          <w:p w14:paraId="6579A177" w14:textId="00E6EB4D" w:rsidR="20FBC69F" w:rsidRDefault="24AF52D9" w:rsidP="24AF52D9">
            <w:pPr>
              <w:spacing w:line="24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82634DC">
              <w:rPr>
                <w:rFonts w:ascii="Calibri" w:eastAsia="Calibri" w:hAnsi="Calibri" w:cs="Calibri"/>
                <w:sz w:val="18"/>
                <w:szCs w:val="18"/>
              </w:rPr>
              <w:t>3-</w:t>
            </w:r>
            <w:r w:rsidR="3F278855" w:rsidRPr="282634DC">
              <w:rPr>
                <w:rFonts w:ascii="Calibri" w:eastAsia="Calibri" w:hAnsi="Calibri" w:cs="Calibri"/>
                <w:sz w:val="18"/>
                <w:szCs w:val="18"/>
              </w:rPr>
              <w:t>High</w:t>
            </w:r>
          </w:p>
        </w:tc>
      </w:tr>
      <w:tr w:rsidR="003A315E" w14:paraId="35E0F829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6144C" w14:textId="77777777" w:rsidR="003A315E" w:rsidRDefault="003A315E" w:rsidP="2DAA13FB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BDE91D9" w14:textId="77777777" w:rsidR="003A315E" w:rsidRDefault="003A315E" w:rsidP="2DAA13FB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B8D32C2" w14:textId="77777777" w:rsidR="003A315E" w:rsidRDefault="003A315E" w:rsidP="2DAA13FB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52C9908" w14:textId="77777777" w:rsidR="003A315E" w:rsidRDefault="003A315E" w:rsidP="2DAA13FB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67A07E18" w14:textId="77777777" w:rsidR="003A315E" w:rsidRDefault="003A315E" w:rsidP="2DAA13FB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ED6C330" w14:textId="77777777" w:rsidR="003A315E" w:rsidRDefault="003A315E" w:rsidP="2DAA13FB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53846514" w14:textId="77777777" w:rsidR="003A315E" w:rsidRDefault="003A315E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9CBBA1A" w14:textId="77777777" w:rsidR="003A315E" w:rsidRDefault="003A315E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13A90E1" w14:textId="77777777" w:rsidR="003A315E" w:rsidRDefault="003A315E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4CDFFBE" w14:textId="77777777" w:rsidR="003A315E" w:rsidRDefault="003A315E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92E9C01" w14:textId="77777777" w:rsidR="003A315E" w:rsidRDefault="003A315E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52F071D7" w14:textId="77777777" w:rsidR="003A315E" w:rsidRDefault="003A315E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BF89F57" w14:textId="77777777" w:rsidR="003A315E" w:rsidRDefault="003A315E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BD0E12F" w14:textId="6D4C1CC5" w:rsidR="003A315E" w:rsidRDefault="003A315E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>Develop civic literacy/ knowledge</w:t>
            </w:r>
          </w:p>
          <w:p w14:paraId="089B34E9" w14:textId="289D6B44" w:rsidR="003A315E" w:rsidRDefault="003A315E" w:rsidP="2DAA13FB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2671C4B" w14:textId="2A2CD798" w:rsidR="003A315E" w:rsidRDefault="003A315E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Knowledge of a social issue </w:t>
            </w:r>
          </w:p>
        </w:tc>
        <w:tc>
          <w:tcPr>
            <w:tcW w:w="1440" w:type="dxa"/>
          </w:tcPr>
          <w:p w14:paraId="5F519CD0" w14:textId="4B856EDC" w:rsidR="003A315E" w:rsidRDefault="003A315E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  <w:p w14:paraId="4725F60C" w14:textId="70E01DA1" w:rsidR="003A315E" w:rsidRDefault="003A315E" w:rsidP="2DAA1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</w:tcPr>
          <w:p w14:paraId="389829AF" w14:textId="6D42BFC9" w:rsidR="003A315E" w:rsidRDefault="0D68943D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Identifies 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some social issues or states basic details of a political, historical, economic, or sociological aspect of social change. </w:t>
            </w:r>
          </w:p>
        </w:tc>
        <w:tc>
          <w:tcPr>
            <w:tcW w:w="2070" w:type="dxa"/>
          </w:tcPr>
          <w:p w14:paraId="1AE39B04" w14:textId="34E942A3" w:rsidR="003A315E" w:rsidRDefault="0D68943D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Explains 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social problem(s) or the political, historical, economic, sociological aspects of social change-or lack of change based on research with a social issue.  </w:t>
            </w: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0B946386" w14:textId="0782AEC1" w:rsidR="003A315E" w:rsidRDefault="0D68943D" w:rsidP="24AF52D9">
            <w:pPr>
              <w:spacing w:after="16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nalyzes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 different perspectives and/or ideas detailing social problems or the political, historical, economic, sociological aspects of social change. </w:t>
            </w:r>
          </w:p>
          <w:p w14:paraId="36E6CE1E" w14:textId="7E722F17" w:rsidR="003A315E" w:rsidRDefault="003A315E" w:rsidP="2DAA1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3A315E" w14:paraId="52D0A16A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</w:tcPr>
          <w:p w14:paraId="445A217B" w14:textId="22378E19" w:rsidR="003A315E" w:rsidRDefault="003A315E" w:rsidP="2DAA13FB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8B42A93" w14:textId="0E9385AE" w:rsidR="003A315E" w:rsidRDefault="003A315E" w:rsidP="49B301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9B30124">
              <w:rPr>
                <w:rFonts w:ascii="Calibri" w:eastAsia="Calibri" w:hAnsi="Calibri" w:cs="Calibri"/>
                <w:sz w:val="18"/>
                <w:szCs w:val="18"/>
              </w:rPr>
              <w:t xml:space="preserve">Knowledge of agencies/ organizations that address social issues. </w:t>
            </w:r>
          </w:p>
        </w:tc>
        <w:tc>
          <w:tcPr>
            <w:tcW w:w="1440" w:type="dxa"/>
          </w:tcPr>
          <w:p w14:paraId="6DEFFBD7" w14:textId="2A96F363" w:rsidR="003A315E" w:rsidRDefault="003A315E" w:rsidP="6F3C2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6F3C22FF">
              <w:rPr>
                <w:rFonts w:ascii="Calibri" w:eastAsia="Calibri" w:hAnsi="Calibri" w:cs="Calibri"/>
                <w:sz w:val="18"/>
                <w:szCs w:val="18"/>
              </w:rPr>
              <w:t>No evidence.  </w:t>
            </w:r>
          </w:p>
        </w:tc>
        <w:tc>
          <w:tcPr>
            <w:tcW w:w="2070" w:type="dxa"/>
          </w:tcPr>
          <w:p w14:paraId="15E53F7A" w14:textId="50AA3D4A" w:rsidR="003A315E" w:rsidRDefault="0D68943D" w:rsidP="11F2F4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Identify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4162D420">
              <w:rPr>
                <w:rFonts w:ascii="Calibri" w:eastAsia="Calibri" w:hAnsi="Calibri" w:cs="Calibri"/>
                <w:sz w:val="18"/>
                <w:szCs w:val="18"/>
              </w:rPr>
              <w:t>agencie</w:t>
            </w:r>
            <w:proofErr w:type="spellEnd"/>
            <w:r w:rsidRPr="4162D420">
              <w:rPr>
                <w:rFonts w:ascii="Calibri" w:eastAsia="Calibri" w:hAnsi="Calibri" w:cs="Calibri"/>
                <w:sz w:val="18"/>
                <w:szCs w:val="18"/>
              </w:rPr>
              <w:t>(s)/ organization(s) focused on addressing social issues.</w:t>
            </w:r>
          </w:p>
        </w:tc>
        <w:tc>
          <w:tcPr>
            <w:tcW w:w="2070" w:type="dxa"/>
          </w:tcPr>
          <w:p w14:paraId="4880F34C" w14:textId="2DFE317A" w:rsidR="003A315E" w:rsidRDefault="0D68943D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Describes 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surface level characteristics </w:t>
            </w:r>
            <w:proofErr w:type="spellStart"/>
            <w:r w:rsidRPr="4162D420">
              <w:rPr>
                <w:rFonts w:ascii="Calibri" w:eastAsia="Calibri" w:hAnsi="Calibri" w:cs="Calibri"/>
                <w:sz w:val="18"/>
                <w:szCs w:val="18"/>
              </w:rPr>
              <w:t>agencie</w:t>
            </w:r>
            <w:proofErr w:type="spellEnd"/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(s)/ organization(s) responsible for addressing social issues.   </w:t>
            </w: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47D9D323" w14:textId="044E4C9B" w:rsidR="003A315E" w:rsidRDefault="0796D069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9818788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nalyzes</w:t>
            </w:r>
            <w:r w:rsidR="0D68943D" w:rsidRPr="09818788">
              <w:rPr>
                <w:rFonts w:ascii="Calibri" w:eastAsia="Calibri" w:hAnsi="Calibri" w:cs="Calibri"/>
                <w:sz w:val="18"/>
                <w:szCs w:val="18"/>
              </w:rPr>
              <w:t xml:space="preserve"> relevant </w:t>
            </w:r>
            <w:proofErr w:type="spellStart"/>
            <w:r w:rsidR="0D68943D" w:rsidRPr="09818788">
              <w:rPr>
                <w:rFonts w:ascii="Calibri" w:eastAsia="Calibri" w:hAnsi="Calibri" w:cs="Calibri"/>
                <w:sz w:val="18"/>
                <w:szCs w:val="18"/>
              </w:rPr>
              <w:t>agencie</w:t>
            </w:r>
            <w:proofErr w:type="spellEnd"/>
            <w:r w:rsidR="0D68943D" w:rsidRPr="09818788">
              <w:rPr>
                <w:rFonts w:ascii="Calibri" w:eastAsia="Calibri" w:hAnsi="Calibri" w:cs="Calibri"/>
                <w:sz w:val="18"/>
                <w:szCs w:val="18"/>
              </w:rPr>
              <w:t>(s)/organization</w:t>
            </w:r>
            <w:r w:rsidR="68814C24" w:rsidRPr="09818788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0D68943D" w:rsidRPr="09818788">
              <w:rPr>
                <w:rFonts w:ascii="Calibri" w:eastAsia="Calibri" w:hAnsi="Calibri" w:cs="Calibri"/>
                <w:sz w:val="18"/>
                <w:szCs w:val="18"/>
              </w:rPr>
              <w:t xml:space="preserve">(s) </w:t>
            </w:r>
            <w:r w:rsidR="2B94BCB2" w:rsidRPr="09818788">
              <w:rPr>
                <w:rFonts w:ascii="Calibri" w:eastAsia="Calibri" w:hAnsi="Calibri" w:cs="Calibri"/>
                <w:sz w:val="18"/>
                <w:szCs w:val="18"/>
              </w:rPr>
              <w:t>by</w:t>
            </w:r>
            <w:r w:rsidR="0D68943D" w:rsidRPr="09818788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0D68943D" w:rsidRPr="09818788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xplain</w:t>
            </w:r>
            <w:r w:rsidR="7AD53A36" w:rsidRPr="09818788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ing</w:t>
            </w:r>
            <w:r w:rsidR="0D68943D" w:rsidRPr="09818788">
              <w:rPr>
                <w:rFonts w:ascii="Calibri" w:eastAsia="Calibri" w:hAnsi="Calibri" w:cs="Calibri"/>
                <w:sz w:val="18"/>
                <w:szCs w:val="18"/>
              </w:rPr>
              <w:t xml:space="preserve"> in depth how they address a social issue. </w:t>
            </w:r>
          </w:p>
        </w:tc>
      </w:tr>
      <w:tr w:rsidR="003A315E" w14:paraId="5BE5ED8F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</w:tcPr>
          <w:p w14:paraId="42B7751F" w14:textId="77777777" w:rsidR="003A315E" w:rsidRDefault="003A315E" w:rsidP="2DAA13FB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</w:tcPr>
          <w:p w14:paraId="131506EC" w14:textId="79FCFCE9" w:rsidR="003A315E" w:rsidRPr="24AF52D9" w:rsidRDefault="003A315E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E12319">
              <w:rPr>
                <w:rFonts w:ascii="Calibri" w:eastAsia="Calibri" w:hAnsi="Calibri" w:cs="Calibri"/>
                <w:sz w:val="18"/>
                <w:szCs w:val="18"/>
              </w:rPr>
              <w:t>Awareness of power structures, privilege/</w:t>
            </w:r>
            <w:r w:rsidR="3EC5C793" w:rsidRPr="00E12319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00E12319">
              <w:rPr>
                <w:rFonts w:ascii="Calibri" w:eastAsia="Calibri" w:hAnsi="Calibri" w:cs="Calibri"/>
                <w:sz w:val="18"/>
                <w:szCs w:val="18"/>
              </w:rPr>
              <w:t xml:space="preserve">oppression and/or systems when trying to address a social issue. 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DEA2872" w14:textId="77777777" w:rsidR="003A315E" w:rsidRDefault="003A315E" w:rsidP="001107F2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7F4BD4AD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  <w:p w14:paraId="28B74B5A" w14:textId="77777777" w:rsidR="003A315E" w:rsidRPr="24AF52D9" w:rsidRDefault="003A315E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73E0521E" w14:textId="15FAA02E" w:rsidR="003A315E" w:rsidRPr="12ED83CE" w:rsidRDefault="0D68943D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Describes 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a few actions or processes (e.g., advocating, voting, boycotting, contacting elected officials, protesting) that can be taken to address social issues. </w:t>
            </w:r>
          </w:p>
          <w:p w14:paraId="16B367A4" w14:textId="4CCC94BC" w:rsidR="00E12319" w:rsidRDefault="00E12319" w:rsidP="00E123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28B3A519" w14:textId="4862A55F" w:rsidR="003A315E" w:rsidRPr="12ED83CE" w:rsidRDefault="17120356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311BDEE2">
              <w:rPr>
                <w:rFonts w:ascii="Calibri" w:eastAsia="Calibri" w:hAnsi="Calibri" w:cs="Calibri"/>
                <w:sz w:val="18"/>
                <w:szCs w:val="18"/>
              </w:rPr>
              <w:t>Or provides</w:t>
            </w:r>
            <w:r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little mention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 of the role of power, privilege/oppression, or systems (e.g., economic, administrative, social). </w:t>
            </w:r>
          </w:p>
          <w:p w14:paraId="1AD27757" w14:textId="789A586C" w:rsidR="003A315E" w:rsidRPr="12ED83CE" w:rsidRDefault="003A315E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79D5D6D" w14:textId="44945561" w:rsidR="003A315E" w:rsidRPr="6F3C22FF" w:rsidRDefault="0D68943D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Compare and contrast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the multiple actions or processes (e.g., advocating, voting, boycotting, contacting elected officials, protesting) that can be taken to address social issues.</w:t>
            </w:r>
          </w:p>
          <w:p w14:paraId="6323E3A9" w14:textId="461631E3" w:rsidR="00E12319" w:rsidRDefault="00E12319" w:rsidP="00E123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12372BD" w14:textId="5320353F" w:rsidR="003A315E" w:rsidRPr="6F3C22FF" w:rsidRDefault="0D68943D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Or </w:t>
            </w: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describes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current or different power, privilege/oppression, or structures and systems (e.g., economic, administrative, social).</w:t>
            </w:r>
          </w:p>
          <w:p w14:paraId="17390E90" w14:textId="54415935" w:rsidR="003A315E" w:rsidRPr="6F3C22FF" w:rsidRDefault="003A315E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</w:tcPr>
          <w:p w14:paraId="62478D92" w14:textId="536DAEAC" w:rsidR="003A315E" w:rsidRPr="6F3C22FF" w:rsidRDefault="0D68943D" w:rsidP="7F4BD4AD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Create</w:t>
            </w:r>
            <w:r w:rsidR="22EFAD0A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a plan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that involves multiple actions or processes (e.g., advocating, voting, boycotting, contacting elected officials, protesting) that can be taken to address social issues.</w:t>
            </w:r>
          </w:p>
          <w:p w14:paraId="1DA9997E" w14:textId="0E002925" w:rsidR="00E12319" w:rsidRDefault="00E12319" w:rsidP="00E1231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A0546C8" w14:textId="009C792F" w:rsidR="003A315E" w:rsidRPr="6F3C22FF" w:rsidRDefault="0D68943D" w:rsidP="7F4BD4AD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Or </w:t>
            </w: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analyzes 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current or different power structures, privilege/oppression or systems (e.g., economic, administrative, social) in depth. </w:t>
            </w:r>
          </w:p>
          <w:p w14:paraId="02F06882" w14:textId="2B840F0F" w:rsidR="003A315E" w:rsidRPr="6F3C22FF" w:rsidRDefault="003A315E" w:rsidP="7F4BD4AD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25F6329D" w14:textId="25E140CC" w:rsidR="002C73AB" w:rsidRDefault="002C73AB" w:rsidP="002C73AB">
      <w:pPr>
        <w:ind w:left="-270"/>
      </w:pPr>
    </w:p>
    <w:tbl>
      <w:tblPr>
        <w:tblStyle w:val="GridTable1Light-Accent1"/>
        <w:tblW w:w="9895" w:type="dxa"/>
        <w:tblLayout w:type="fixed"/>
        <w:tblLook w:val="04A0" w:firstRow="1" w:lastRow="0" w:firstColumn="1" w:lastColumn="0" w:noHBand="0" w:noVBand="1"/>
      </w:tblPr>
      <w:tblGrid>
        <w:gridCol w:w="1165"/>
        <w:gridCol w:w="1260"/>
        <w:gridCol w:w="1350"/>
        <w:gridCol w:w="2070"/>
        <w:gridCol w:w="2070"/>
        <w:gridCol w:w="1980"/>
      </w:tblGrid>
      <w:tr w:rsidR="00BA5A12" w14:paraId="0FB54BB9" w14:textId="77777777" w:rsidTr="311BD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283BD" w14:textId="120D324C" w:rsidR="00BA5A12" w:rsidRDefault="24AF52D9" w:rsidP="24AF52D9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Criteria 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</w:tcBorders>
          </w:tcPr>
          <w:p w14:paraId="7614BB7B" w14:textId="1F4F4788" w:rsidR="00BA5A12" w:rsidRDefault="24AF52D9" w:rsidP="24AF52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6"/>
                <w:szCs w:val="16"/>
              </w:rPr>
              <w:t>Characteristic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4694503" w14:textId="252060CC" w:rsidR="00BA5A12" w:rsidRPr="2DAA13FB" w:rsidRDefault="24AF52D9" w:rsidP="24AF52D9">
            <w:pPr>
              <w:spacing w:line="24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0-No evidence 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25894A26" w14:textId="1746432B" w:rsidR="00BA5A12" w:rsidRPr="2DAA13FB" w:rsidRDefault="24AF52D9" w:rsidP="24AF52D9">
            <w:pPr>
              <w:spacing w:line="24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82634DC">
              <w:rPr>
                <w:rFonts w:ascii="Calibri" w:eastAsia="Calibri" w:hAnsi="Calibri" w:cs="Calibri"/>
                <w:sz w:val="18"/>
                <w:szCs w:val="18"/>
              </w:rPr>
              <w:t>1-</w:t>
            </w:r>
            <w:r w:rsidR="54259C8B" w:rsidRPr="282634DC">
              <w:rPr>
                <w:rFonts w:ascii="Calibri" w:eastAsia="Calibri" w:hAnsi="Calibri" w:cs="Calibri"/>
                <w:sz w:val="18"/>
                <w:szCs w:val="18"/>
              </w:rPr>
              <w:t>Low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1EEE6747" w14:textId="0BB0E399" w:rsidR="00BA5A12" w:rsidRPr="2DAA13FB" w:rsidRDefault="24AF52D9" w:rsidP="24AF52D9">
            <w:pPr>
              <w:spacing w:line="24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82634DC">
              <w:rPr>
                <w:rFonts w:ascii="Calibri" w:eastAsia="Calibri" w:hAnsi="Calibri" w:cs="Calibri"/>
                <w:sz w:val="18"/>
                <w:szCs w:val="18"/>
              </w:rPr>
              <w:t>2-</w:t>
            </w:r>
            <w:r w:rsidR="3C5CF404" w:rsidRPr="282634DC">
              <w:rPr>
                <w:rFonts w:ascii="Calibri" w:eastAsia="Calibri" w:hAnsi="Calibri" w:cs="Calibri"/>
                <w:sz w:val="18"/>
                <w:szCs w:val="18"/>
              </w:rPr>
              <w:t>Medium</w:t>
            </w:r>
          </w:p>
        </w:tc>
        <w:tc>
          <w:tcPr>
            <w:tcW w:w="1980" w:type="dxa"/>
            <w:tcBorders>
              <w:top w:val="single" w:sz="4" w:space="0" w:color="auto"/>
              <w:right w:val="single" w:sz="4" w:space="0" w:color="auto"/>
            </w:tcBorders>
          </w:tcPr>
          <w:p w14:paraId="3AFCCF9B" w14:textId="19A9D360" w:rsidR="00BA5A12" w:rsidRPr="2DAA13FB" w:rsidRDefault="24AF52D9" w:rsidP="24AF52D9">
            <w:pPr>
              <w:spacing w:line="24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82634DC">
              <w:rPr>
                <w:rFonts w:ascii="Calibri" w:eastAsia="Calibri" w:hAnsi="Calibri" w:cs="Calibri"/>
                <w:sz w:val="18"/>
                <w:szCs w:val="18"/>
              </w:rPr>
              <w:t>3-</w:t>
            </w:r>
            <w:r w:rsidR="16CA3D3C" w:rsidRPr="282634DC">
              <w:rPr>
                <w:rFonts w:ascii="Calibri" w:eastAsia="Calibri" w:hAnsi="Calibri" w:cs="Calibri"/>
                <w:sz w:val="18"/>
                <w:szCs w:val="18"/>
              </w:rPr>
              <w:t>High</w:t>
            </w:r>
          </w:p>
        </w:tc>
      </w:tr>
      <w:tr w:rsidR="00BA5A12" w14:paraId="5AF923BD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4CD21" w14:textId="73CD37E5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29E5F7F4" w14:textId="085CE5CE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7769454" w14:textId="77777777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FFCBA35" w14:textId="77777777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429493B" w14:textId="77777777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05FEF2D" w14:textId="77777777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2F18A105" w14:textId="77777777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4DACE75" w14:textId="77777777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C5BECAC" w14:textId="77777777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351BFA1" w14:textId="13BC1F0F" w:rsidR="00BA5A12" w:rsidRDefault="5782FD0C" w:rsidP="5782FD0C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5782FD0C">
              <w:rPr>
                <w:rFonts w:ascii="Calibri" w:eastAsia="Calibri" w:hAnsi="Calibri" w:cs="Calibri"/>
                <w:sz w:val="18"/>
                <w:szCs w:val="18"/>
              </w:rPr>
              <w:t xml:space="preserve">Critical thinking </w:t>
            </w:r>
          </w:p>
          <w:p w14:paraId="1904B60A" w14:textId="176FAE6B" w:rsidR="00BA5A12" w:rsidRPr="002C73AB" w:rsidRDefault="5782FD0C" w:rsidP="5782FD0C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5782FD0C">
              <w:rPr>
                <w:rFonts w:ascii="Calibri" w:eastAsia="Calibri" w:hAnsi="Calibri" w:cs="Calibri"/>
                <w:sz w:val="18"/>
                <w:szCs w:val="18"/>
              </w:rPr>
              <w:t>surrounding social issues/ Capacity to become community engaged learner</w:t>
            </w:r>
          </w:p>
          <w:p w14:paraId="679AB3FB" w14:textId="292F083E" w:rsidR="00BA5A12" w:rsidRPr="002C73AB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5523497B" w14:textId="77777777" w:rsidR="00BA5A12" w:rsidRDefault="00BA5A12" w:rsidP="00BA5A12">
            <w:pPr>
              <w:spacing w:line="240" w:lineRule="exact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803911F" w14:textId="77777777" w:rsidR="00B46F83" w:rsidRPr="00B46F83" w:rsidRDefault="00B46F83" w:rsidP="00B46F8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BDC6599" w14:textId="77777777" w:rsidR="00B46F83" w:rsidRDefault="00B46F83" w:rsidP="00B46F8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6A1CBA9" w14:textId="77777777" w:rsidR="00B46F83" w:rsidRDefault="00B46F83" w:rsidP="00B46F8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5F6A4233" w14:textId="71326D8E" w:rsidR="00B46F83" w:rsidRPr="00B46F83" w:rsidRDefault="00B46F83" w:rsidP="00B46F83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ADB0EC6" w14:textId="78330BE1" w:rsidR="00BA5A12" w:rsidRDefault="6E526E8A" w:rsidP="6E526E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6E526E8A">
              <w:rPr>
                <w:rFonts w:ascii="Calibri" w:eastAsia="Calibri" w:hAnsi="Calibri" w:cs="Calibri"/>
                <w:sz w:val="18"/>
                <w:szCs w:val="18"/>
              </w:rPr>
              <w:t>Civic knowledge through a disciplinary lens</w:t>
            </w:r>
          </w:p>
        </w:tc>
        <w:tc>
          <w:tcPr>
            <w:tcW w:w="1350" w:type="dxa"/>
          </w:tcPr>
          <w:p w14:paraId="39269C4D" w14:textId="44C7F29E" w:rsidR="00BA5A12" w:rsidRDefault="6E526E8A" w:rsidP="6E526E8A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6E526E8A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</w:tc>
        <w:tc>
          <w:tcPr>
            <w:tcW w:w="2070" w:type="dxa"/>
          </w:tcPr>
          <w:p w14:paraId="3FAB47F9" w14:textId="15FC3460" w:rsidR="00BA5A12" w:rsidRDefault="46FDAE43" w:rsidP="6E526E8A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I</w:t>
            </w:r>
            <w:r w:rsidR="680295C8"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dentify</w:t>
            </w:r>
            <w:r w:rsidR="680295C8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4E3CD9D8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issues (facts, theories, etc.) from one's own academic study/field/discipline to </w:t>
            </w:r>
            <w:proofErr w:type="gramStart"/>
            <w:r w:rsidR="4E3CD9D8" w:rsidRPr="311BDEE2">
              <w:rPr>
                <w:rFonts w:ascii="Calibri" w:eastAsia="Calibri" w:hAnsi="Calibri" w:cs="Calibri"/>
                <w:sz w:val="18"/>
                <w:szCs w:val="18"/>
              </w:rPr>
              <w:t>their  its</w:t>
            </w:r>
            <w:proofErr w:type="gramEnd"/>
            <w:r w:rsidR="4E3CD9D8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 impact on society. </w:t>
            </w:r>
          </w:p>
        </w:tc>
        <w:tc>
          <w:tcPr>
            <w:tcW w:w="2070" w:type="dxa"/>
          </w:tcPr>
          <w:p w14:paraId="1E1FB647" w14:textId="5CC95D09" w:rsidR="00BA5A12" w:rsidRDefault="2A02F694" w:rsidP="6E526E8A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xplains</w:t>
            </w:r>
            <w:r w:rsidR="60024A36"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60024A36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own perspective and may also identify </w:t>
            </w:r>
            <w:r w:rsidR="16CA7721" w:rsidRPr="311BDEE2">
              <w:rPr>
                <w:rFonts w:ascii="Calibri" w:eastAsia="Calibri" w:hAnsi="Calibri" w:cs="Calibri"/>
                <w:sz w:val="18"/>
                <w:szCs w:val="18"/>
              </w:rPr>
              <w:t>with</w:t>
            </w:r>
            <w:r w:rsidR="60024A36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 one other perspective</w:t>
            </w:r>
            <w:r w:rsidR="60024A36"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60024A36" w:rsidRPr="311BDEE2">
              <w:rPr>
                <w:rFonts w:ascii="Calibri" w:eastAsia="Calibri" w:hAnsi="Calibri" w:cs="Calibri"/>
                <w:sz w:val="18"/>
                <w:szCs w:val="18"/>
              </w:rPr>
              <w:t>on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 issues (facts, theories, etc.) from one's academic study/field/discipline making relevant connections to broader civic implications or impact on society.</w:t>
            </w:r>
          </w:p>
          <w:p w14:paraId="12C31040" w14:textId="14175350" w:rsidR="00BA5A12" w:rsidRDefault="00BA5A12" w:rsidP="00BA5A12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6C96445" w14:textId="268FC02C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> </w:t>
            </w: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46434FA3" w14:textId="29DACD36" w:rsidR="00BA5A12" w:rsidRDefault="2A02F694" w:rsidP="6E526E8A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Analyzes </w:t>
            </w:r>
            <w:r w:rsidR="1B9A89BB"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multiple perspectives </w:t>
            </w:r>
            <w:r w:rsidR="1B9A89BB" w:rsidRPr="311BDEE2">
              <w:rPr>
                <w:rFonts w:ascii="Calibri" w:eastAsia="Calibri" w:hAnsi="Calibri" w:cs="Calibri"/>
                <w:sz w:val="18"/>
                <w:szCs w:val="18"/>
              </w:rPr>
              <w:t>on</w:t>
            </w:r>
            <w:r w:rsidR="1B9A89BB"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>issues (facts, theories, etc.) from one's academic study/field/discipline and their civic implications or impact on society.  </w:t>
            </w:r>
          </w:p>
          <w:p w14:paraId="1C2D986F" w14:textId="7CF08692" w:rsidR="00BA5A12" w:rsidRDefault="00BA5A12" w:rsidP="6E526E8A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BA5A12" w14:paraId="6081590A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Merge/>
          </w:tcPr>
          <w:p w14:paraId="7BB7E7B8" w14:textId="14DE88F2" w:rsidR="00BA5A12" w:rsidRDefault="00BA5A12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1CC71781" w14:textId="3331BA16" w:rsidR="00BA5A12" w:rsidRDefault="0088633C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sz w:val="18"/>
                <w:szCs w:val="18"/>
              </w:rPr>
              <w:t>C</w:t>
            </w:r>
            <w:r w:rsidR="24AF52D9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ommitment to community engagement </w:t>
            </w:r>
          </w:p>
        </w:tc>
        <w:tc>
          <w:tcPr>
            <w:tcW w:w="1350" w:type="dxa"/>
          </w:tcPr>
          <w:p w14:paraId="723A8485" w14:textId="4B856EDC" w:rsidR="00BA5A12" w:rsidRDefault="24AF52D9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  <w:p w14:paraId="24CBFC87" w14:textId="748C80A7" w:rsidR="00BA5A12" w:rsidRDefault="00BA5A12" w:rsidP="00BA5A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</w:tcPr>
          <w:p w14:paraId="150C99FA" w14:textId="0BA4BB1E" w:rsidR="00BA5A12" w:rsidRDefault="5782FD0C" w:rsidP="5782FD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Mentions that they are required to do service for a class or as a part of a group. </w:t>
            </w:r>
            <w:r w:rsidR="0088633C" w:rsidRPr="5F3F4FED">
              <w:rPr>
                <w:rFonts w:ascii="Calibri" w:eastAsia="Calibri" w:hAnsi="Calibri" w:cs="Calibri"/>
                <w:sz w:val="18"/>
                <w:szCs w:val="18"/>
              </w:rPr>
              <w:t>And t</w:t>
            </w:r>
            <w:r w:rsidR="2347123A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here are </w:t>
            </w:r>
            <w:r w:rsidR="2347123A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few </w:t>
            </w:r>
            <w:r w:rsidR="4F502094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tatements of</w:t>
            </w:r>
            <w:r w:rsidR="060776B1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responsibility</w:t>
            </w:r>
            <w:r w:rsidR="060776B1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 to commit time, talent or resources to make a difference</w:t>
            </w:r>
            <w:r w:rsidR="7B410F02" w:rsidRPr="5F3F4FED"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2070" w:type="dxa"/>
          </w:tcPr>
          <w:p w14:paraId="300FA02E" w14:textId="11D395C9" w:rsidR="00BA5A12" w:rsidRDefault="24AF52D9" w:rsidP="24AF52D9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sz w:val="18"/>
                <w:szCs w:val="18"/>
              </w:rPr>
              <w:t>Mentions that they are required to do service for a class or as part of a group and</w:t>
            </w: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expresses value in it</w:t>
            </w: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. </w:t>
            </w:r>
            <w:r w:rsidR="0088633C" w:rsidRPr="5F3F4FED">
              <w:rPr>
                <w:rFonts w:ascii="Calibri" w:eastAsia="Calibri" w:hAnsi="Calibri" w:cs="Calibri"/>
                <w:sz w:val="18"/>
                <w:szCs w:val="18"/>
              </w:rPr>
              <w:t>And the s</w:t>
            </w:r>
            <w:r w:rsidR="02F8E164" w:rsidRPr="5F3F4FED">
              <w:rPr>
                <w:rFonts w:ascii="Calibri" w:eastAsia="Calibri" w:hAnsi="Calibri" w:cs="Calibri"/>
                <w:sz w:val="18"/>
                <w:szCs w:val="18"/>
              </w:rPr>
              <w:t>tudent states that</w:t>
            </w:r>
            <w:r w:rsidR="26A7EE01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responsibility </w:t>
            </w:r>
            <w:r w:rsidR="008D2FB4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to serve </w:t>
            </w:r>
            <w:r w:rsidR="26A7EE01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is der</w:t>
            </w:r>
            <w:r w:rsidR="471B21E2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ived from external norms</w:t>
            </w:r>
            <w:r w:rsidR="471B21E2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, authority, or expectations from others. </w:t>
            </w:r>
          </w:p>
        </w:tc>
        <w:tc>
          <w:tcPr>
            <w:tcW w:w="1980" w:type="dxa"/>
            <w:tcBorders>
              <w:right w:val="single" w:sz="4" w:space="0" w:color="auto"/>
            </w:tcBorders>
          </w:tcPr>
          <w:p w14:paraId="56E1385C" w14:textId="04B1370E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sz w:val="18"/>
                <w:szCs w:val="18"/>
              </w:rPr>
              <w:t>Mentions that they want to do service to support the community or society at large.</w:t>
            </w:r>
            <w:r w:rsidR="7C33A88A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0088633C" w:rsidRPr="5F3F4FED">
              <w:rPr>
                <w:rFonts w:ascii="Calibri" w:eastAsia="Calibri" w:hAnsi="Calibri" w:cs="Calibri"/>
                <w:sz w:val="18"/>
                <w:szCs w:val="18"/>
              </w:rPr>
              <w:t>And the s</w:t>
            </w:r>
            <w:r w:rsidR="1CAAC650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ource of </w:t>
            </w:r>
            <w:r w:rsidR="1CAAC650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responsibility is from internal motivations</w:t>
            </w:r>
            <w:r w:rsidR="1CAAC650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. </w:t>
            </w:r>
          </w:p>
        </w:tc>
      </w:tr>
      <w:tr w:rsidR="00BA5A12" w14:paraId="2EF06D60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Merge/>
          </w:tcPr>
          <w:p w14:paraId="161FA3E8" w14:textId="3979D6EF" w:rsidR="00BA5A12" w:rsidRDefault="00BA5A12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</w:tcPr>
          <w:p w14:paraId="21C0B225" w14:textId="73D4229D" w:rsidR="00BA5A12" w:rsidRDefault="6F3C22FF" w:rsidP="6F3C2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6F3C22FF">
              <w:rPr>
                <w:rFonts w:ascii="Calibri" w:eastAsia="Calibri" w:hAnsi="Calibri" w:cs="Calibri"/>
                <w:sz w:val="18"/>
                <w:szCs w:val="18"/>
              </w:rPr>
              <w:t xml:space="preserve">Reflection on values, attitudes, and/or beliefs 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3962D47" w14:textId="4B856EDC" w:rsidR="00BA5A12" w:rsidRDefault="24AF52D9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  <w:p w14:paraId="35A13578" w14:textId="2D691EEB" w:rsidR="00BA5A12" w:rsidRDefault="00BA5A12" w:rsidP="00BA5A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E4B5BCF" w14:textId="570E1912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Reflects minimally on personal values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, attitudes, and beliefs. 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376E30D" w14:textId="162B4256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Reflects sufficiently on personal values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, attitudes, and beliefs. </w:t>
            </w: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</w:tcPr>
          <w:p w14:paraId="153CD7BE" w14:textId="6E42FBB4" w:rsidR="00BA5A12" w:rsidRDefault="24AF52D9" w:rsidP="24AF52D9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Critically examines personal values, </w:t>
            </w: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attitudes, and beliefs.  </w:t>
            </w:r>
          </w:p>
        </w:tc>
      </w:tr>
      <w:tr w:rsidR="00BA5A12" w14:paraId="1850DF5B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68E8" w14:textId="77777777" w:rsidR="00BA5A12" w:rsidRDefault="00BA5A12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4C8B293" w14:textId="77777777" w:rsidR="00BA5A12" w:rsidRDefault="00BA5A12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57DEEEFF" w14:textId="77777777" w:rsidR="00BA5A12" w:rsidRDefault="00BA5A12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01D3C84" w14:textId="77777777" w:rsidR="003A315E" w:rsidRDefault="003A315E" w:rsidP="24AF52D9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B2EFCFF" w14:textId="77C588C7" w:rsidR="00BA5A12" w:rsidRPr="006040D2" w:rsidRDefault="24AF52D9" w:rsidP="24AF52D9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>Working with other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</w:tcBorders>
          </w:tcPr>
          <w:p w14:paraId="43F37792" w14:textId="1D8741BF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3BE17B6">
              <w:rPr>
                <w:rFonts w:ascii="Calibri" w:eastAsia="Calibri" w:hAnsi="Calibri" w:cs="Calibri"/>
                <w:sz w:val="18"/>
                <w:szCs w:val="18"/>
              </w:rPr>
              <w:t>Perspective</w:t>
            </w:r>
            <w:r w:rsidR="5E983E1B" w:rsidRPr="03BE17B6"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 w:rsidRPr="03BE17B6">
              <w:rPr>
                <w:rFonts w:ascii="Calibri" w:eastAsia="Calibri" w:hAnsi="Calibri" w:cs="Calibri"/>
                <w:sz w:val="18"/>
                <w:szCs w:val="18"/>
              </w:rPr>
              <w:t xml:space="preserve"> taking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747E45D" w14:textId="4B856EDC" w:rsidR="00BA5A12" w:rsidRDefault="24AF52D9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  <w:p w14:paraId="1C755958" w14:textId="0495C5C6" w:rsidR="00BA5A12" w:rsidRDefault="00BA5A12" w:rsidP="00BA5A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72B9CBC8" w14:textId="628A3F31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tates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own perspective (</w:t>
            </w:r>
            <w:proofErr w:type="gramStart"/>
            <w:r w:rsidRPr="4162D420">
              <w:rPr>
                <w:rFonts w:ascii="Calibri" w:eastAsia="Calibri" w:hAnsi="Calibri" w:cs="Calibri"/>
                <w:sz w:val="18"/>
                <w:szCs w:val="18"/>
              </w:rPr>
              <w:t>i.e.</w:t>
            </w:r>
            <w:proofErr w:type="gramEnd"/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cultural, disciplinary, and ethical). 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0C0F7CF1" w14:textId="2DF47B68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xplains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own perspectives and identifies perspectives of others. </w:t>
            </w:r>
          </w:p>
        </w:tc>
        <w:tc>
          <w:tcPr>
            <w:tcW w:w="1980" w:type="dxa"/>
            <w:tcBorders>
              <w:top w:val="single" w:sz="4" w:space="0" w:color="auto"/>
              <w:right w:val="single" w:sz="4" w:space="0" w:color="auto"/>
            </w:tcBorders>
          </w:tcPr>
          <w:p w14:paraId="39255B32" w14:textId="50E8FA9B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nalyses</w:t>
            </w: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multiple</w:t>
            </w: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perspectives </w:t>
            </w: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for points of commonalties and differences. </w:t>
            </w:r>
          </w:p>
        </w:tc>
      </w:tr>
      <w:tr w:rsidR="00BA5A12" w14:paraId="1F1AFDBE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Merge/>
          </w:tcPr>
          <w:p w14:paraId="0AEFB668" w14:textId="02897E80" w:rsidR="00BA5A12" w:rsidRDefault="00BA5A12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</w:tcBorders>
          </w:tcPr>
          <w:p w14:paraId="5322F576" w14:textId="26969F77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Openness 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814846E" w14:textId="4B856EDC" w:rsidR="00BA5A12" w:rsidRDefault="24AF52D9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  <w:p w14:paraId="25723CAB" w14:textId="7E909EE1" w:rsidR="00BA5A12" w:rsidRDefault="00BA5A12" w:rsidP="00BA5A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AE61F60" w14:textId="18D57BD0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xpresses willingness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6D520477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to 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>interact with</w:t>
            </w:r>
            <w:r w:rsidRPr="311BDEE2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diverse others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F4F128B" w14:textId="70A02385" w:rsidR="00BA5A12" w:rsidRDefault="015877B3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Demonstrates a willingness to</w:t>
            </w:r>
            <w:r w:rsidR="72A091C7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interact with diverse others</w:t>
            </w:r>
            <w:r w:rsidR="55EA86EC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2B64B005" w:rsidRPr="5F3F4FED">
              <w:rPr>
                <w:rFonts w:ascii="Calibri" w:eastAsia="Calibri" w:hAnsi="Calibri" w:cs="Calibri"/>
                <w:sz w:val="18"/>
                <w:szCs w:val="18"/>
              </w:rPr>
              <w:t>and discusses norms and perspectives of themselves and</w:t>
            </w:r>
            <w:r w:rsidR="396ED21C" w:rsidRPr="5F3F4FED">
              <w:rPr>
                <w:rFonts w:ascii="Calibri" w:eastAsia="Calibri" w:hAnsi="Calibri" w:cs="Calibri"/>
                <w:sz w:val="18"/>
                <w:szCs w:val="18"/>
              </w:rPr>
              <w:t>/or</w:t>
            </w:r>
            <w:r w:rsidR="2B64B005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 others.</w:t>
            </w:r>
          </w:p>
          <w:p w14:paraId="547B8CB8" w14:textId="573D15EE" w:rsidR="00BA5A12" w:rsidRDefault="00BA5A12" w:rsidP="09108C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</w:tcPr>
          <w:p w14:paraId="12A8E5B8" w14:textId="0E143E70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Actively seeks out interactions</w:t>
            </w: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with diverse others</w:t>
            </w:r>
            <w:r w:rsidR="0AFBC3E2"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0AFBC3E2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and expresses </w:t>
            </w:r>
            <w:r w:rsidR="65A4E9BF" w:rsidRPr="5F3F4FED">
              <w:rPr>
                <w:rFonts w:ascii="Calibri" w:eastAsia="Calibri" w:hAnsi="Calibri" w:cs="Calibri"/>
                <w:sz w:val="18"/>
                <w:szCs w:val="18"/>
              </w:rPr>
              <w:t>the value of other perspectives</w:t>
            </w:r>
            <w:r w:rsidR="6AA05AF7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 or explains how their perspective has shifted.</w:t>
            </w: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</w:tr>
    </w:tbl>
    <w:p w14:paraId="6271D65C" w14:textId="77777777" w:rsidR="002C73AB" w:rsidRDefault="002C73AB">
      <w:r>
        <w:rPr>
          <w:b/>
          <w:bCs/>
        </w:rPr>
        <w:br w:type="page"/>
      </w:r>
    </w:p>
    <w:tbl>
      <w:tblPr>
        <w:tblStyle w:val="GridTable1Light-Accent1"/>
        <w:tblW w:w="9895" w:type="dxa"/>
        <w:tblLayout w:type="fixed"/>
        <w:tblLook w:val="04A0" w:firstRow="1" w:lastRow="0" w:firstColumn="1" w:lastColumn="0" w:noHBand="0" w:noVBand="1"/>
      </w:tblPr>
      <w:tblGrid>
        <w:gridCol w:w="985"/>
        <w:gridCol w:w="1350"/>
        <w:gridCol w:w="1440"/>
        <w:gridCol w:w="2070"/>
        <w:gridCol w:w="2070"/>
        <w:gridCol w:w="1980"/>
      </w:tblGrid>
      <w:tr w:rsidR="00BA5A12" w14:paraId="22EF2A8A" w14:textId="77777777" w:rsidTr="311BD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B490C" w14:textId="2C1670A6" w:rsidR="00BA5A12" w:rsidRDefault="24AF52D9" w:rsidP="24AF52D9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Criteria 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</w:tcBorders>
          </w:tcPr>
          <w:p w14:paraId="11B92EDD" w14:textId="73EC4E0B" w:rsidR="00BA5A12" w:rsidRDefault="24AF52D9" w:rsidP="24AF52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6"/>
                <w:szCs w:val="16"/>
              </w:rPr>
              <w:t>Characteristic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06EBA30D" w14:textId="79100FE9" w:rsidR="00BA5A12" w:rsidRDefault="24AF52D9" w:rsidP="24AF52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0-No evidence 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113455A9" w14:textId="1D04E689" w:rsidR="00BA5A12" w:rsidRDefault="24AF52D9" w:rsidP="24AF52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391F337">
              <w:rPr>
                <w:rFonts w:ascii="Calibri" w:eastAsia="Calibri" w:hAnsi="Calibri" w:cs="Calibri"/>
                <w:sz w:val="18"/>
                <w:szCs w:val="18"/>
              </w:rPr>
              <w:t>1-</w:t>
            </w:r>
            <w:r w:rsidR="305287F2" w:rsidRPr="4391F337">
              <w:rPr>
                <w:rFonts w:ascii="Calibri" w:eastAsia="Calibri" w:hAnsi="Calibri" w:cs="Calibri"/>
                <w:sz w:val="18"/>
                <w:szCs w:val="18"/>
              </w:rPr>
              <w:t>Lo</w:t>
            </w:r>
            <w:r w:rsidR="4BDD1F61" w:rsidRPr="4391F337">
              <w:rPr>
                <w:rFonts w:ascii="Calibri" w:eastAsia="Calibri" w:hAnsi="Calibri" w:cs="Calibri"/>
                <w:sz w:val="18"/>
                <w:szCs w:val="18"/>
              </w:rPr>
              <w:t>w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5B7C8F32" w14:textId="51E6920F" w:rsidR="00BA5A12" w:rsidRDefault="24AF52D9" w:rsidP="24AF52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 w:rsidRPr="282634DC">
              <w:rPr>
                <w:rFonts w:ascii="Calibri" w:eastAsia="Calibri" w:hAnsi="Calibri" w:cs="Calibri"/>
                <w:sz w:val="18"/>
                <w:szCs w:val="18"/>
              </w:rPr>
              <w:t>2-</w:t>
            </w:r>
            <w:r w:rsidR="645A002A" w:rsidRPr="282634DC">
              <w:rPr>
                <w:rFonts w:ascii="Calibri" w:eastAsia="Calibri" w:hAnsi="Calibri" w:cs="Calibri"/>
                <w:sz w:val="18"/>
                <w:szCs w:val="18"/>
              </w:rPr>
              <w:t>Medium</w:t>
            </w:r>
          </w:p>
        </w:tc>
        <w:tc>
          <w:tcPr>
            <w:tcW w:w="1980" w:type="dxa"/>
            <w:tcBorders>
              <w:top w:val="single" w:sz="4" w:space="0" w:color="auto"/>
              <w:right w:val="single" w:sz="4" w:space="0" w:color="auto"/>
            </w:tcBorders>
          </w:tcPr>
          <w:p w14:paraId="1C6E7DA3" w14:textId="66FE6598" w:rsidR="00BA5A12" w:rsidRDefault="24AF52D9" w:rsidP="24AF52D9">
            <w:pPr>
              <w:spacing w:line="24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sz w:val="18"/>
                <w:szCs w:val="18"/>
              </w:rPr>
            </w:pPr>
            <w:r w:rsidRPr="282634DC">
              <w:rPr>
                <w:rFonts w:ascii="Calibri" w:eastAsia="Calibri" w:hAnsi="Calibri" w:cs="Calibri"/>
                <w:sz w:val="18"/>
                <w:szCs w:val="18"/>
              </w:rPr>
              <w:t>3-</w:t>
            </w:r>
            <w:r w:rsidR="5735ECDB" w:rsidRPr="282634DC">
              <w:rPr>
                <w:rFonts w:ascii="Calibri" w:eastAsia="Calibri" w:hAnsi="Calibri" w:cs="Calibri"/>
                <w:sz w:val="18"/>
                <w:szCs w:val="18"/>
              </w:rPr>
              <w:t>High</w:t>
            </w:r>
          </w:p>
        </w:tc>
      </w:tr>
      <w:tr w:rsidR="00BA5A12" w14:paraId="1292754C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433568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36BDCE0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84258DD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2A8485BE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A86B5E8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95D5D50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DB0F570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707EEA8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0712E1EC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BA1B80B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5AB9BDD3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7619320D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7C3F2B6" w14:textId="77777777" w:rsidR="00534925" w:rsidRDefault="00534925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C787D6A" w14:textId="397A2302" w:rsidR="00BA5A12" w:rsidRDefault="00A73C1B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ivic Action</w:t>
            </w:r>
            <w:r w:rsidR="00534925">
              <w:rPr>
                <w:rFonts w:ascii="Calibri" w:eastAsia="Calibri" w:hAnsi="Calibri" w:cs="Calibri"/>
                <w:sz w:val="18"/>
                <w:szCs w:val="18"/>
              </w:rPr>
              <w:t>/ Students act in mut</w:t>
            </w:r>
            <w:r w:rsidR="00794C94">
              <w:rPr>
                <w:rFonts w:ascii="Calibri" w:eastAsia="Calibri" w:hAnsi="Calibri" w:cs="Calibri"/>
                <w:sz w:val="18"/>
                <w:szCs w:val="18"/>
              </w:rPr>
              <w:t>ually beneficial ways</w:t>
            </w:r>
            <w:r w:rsidR="00534925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BDD6EE" w:themeColor="accent1" w:themeTint="66"/>
            </w:tcBorders>
          </w:tcPr>
          <w:p w14:paraId="615F4890" w14:textId="39D88B2A" w:rsidR="00BA5A12" w:rsidRDefault="24AF52D9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Breadth </w:t>
            </w:r>
            <w:r w:rsidR="2C424B5E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or </w:t>
            </w:r>
            <w:r w:rsidR="12900A4F" w:rsidRPr="311BDEE2">
              <w:rPr>
                <w:rFonts w:ascii="Calibri" w:eastAsia="Calibri" w:hAnsi="Calibri" w:cs="Calibri"/>
                <w:sz w:val="18"/>
                <w:szCs w:val="18"/>
              </w:rPr>
              <w:t>d</w:t>
            </w:r>
            <w:r w:rsidR="2C424B5E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epth 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>of community engagement (e.g., direct, indirect, advocacy,</w:t>
            </w:r>
            <w:r w:rsidR="0157F5C0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78A468E9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activism, 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research, philanthropy, </w:t>
            </w:r>
            <w:r w:rsidR="609A4A2D"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policy and governance, social </w:t>
            </w:r>
            <w:r w:rsidR="24D1A86E" w:rsidRPr="311BDEE2">
              <w:rPr>
                <w:rFonts w:ascii="Calibri" w:eastAsia="Calibri" w:hAnsi="Calibri" w:cs="Calibri"/>
                <w:sz w:val="18"/>
                <w:szCs w:val="18"/>
              </w:rPr>
              <w:t>responsibility</w:t>
            </w:r>
            <w:r w:rsidRPr="311BDEE2">
              <w:rPr>
                <w:rFonts w:ascii="Calibri" w:eastAsia="Calibri" w:hAnsi="Calibri" w:cs="Calibri"/>
                <w:sz w:val="18"/>
                <w:szCs w:val="18"/>
              </w:rPr>
              <w:t xml:space="preserve">) </w:t>
            </w:r>
          </w:p>
        </w:tc>
        <w:tc>
          <w:tcPr>
            <w:tcW w:w="1440" w:type="dxa"/>
            <w:tcBorders>
              <w:bottom w:val="single" w:sz="4" w:space="0" w:color="BDD6EE" w:themeColor="accent1" w:themeTint="66"/>
            </w:tcBorders>
          </w:tcPr>
          <w:p w14:paraId="2FA1ED84" w14:textId="77777777" w:rsidR="00BA5A12" w:rsidRDefault="24AF52D9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4AF52D9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  <w:p w14:paraId="2F2F8CCA" w14:textId="6F83428B" w:rsidR="00BA5A12" w:rsidRDefault="00BA5A12" w:rsidP="00BA5A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4" w:space="0" w:color="BDD6EE" w:themeColor="accent1" w:themeTint="66"/>
            </w:tcBorders>
          </w:tcPr>
          <w:p w14:paraId="1DC2CD6C" w14:textId="2D936BBA" w:rsidR="00BA5A12" w:rsidRDefault="37AAE435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Participated in </w:t>
            </w: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one type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of community engaged activity.</w:t>
            </w:r>
          </w:p>
          <w:p w14:paraId="2E510403" w14:textId="77777777" w:rsidR="00A25952" w:rsidRDefault="00A25952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5B4887D" w14:textId="5E098570" w:rsidR="00BA5A12" w:rsidRDefault="05EC4861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DDD779B">
              <w:rPr>
                <w:rFonts w:ascii="Calibri" w:eastAsia="Calibri" w:hAnsi="Calibri" w:cs="Calibri"/>
                <w:sz w:val="18"/>
                <w:szCs w:val="18"/>
              </w:rPr>
              <w:t>Or completed minimum hours without any mention of continuation</w:t>
            </w:r>
            <w:r w:rsidR="4085A251" w:rsidRPr="5DDD779B">
              <w:rPr>
                <w:rFonts w:ascii="Calibri" w:eastAsia="Calibri" w:hAnsi="Calibri" w:cs="Calibri"/>
                <w:sz w:val="18"/>
                <w:szCs w:val="18"/>
              </w:rPr>
              <w:t>.</w:t>
            </w:r>
            <w:r w:rsidR="37AAE435" w:rsidRPr="5DDD779B">
              <w:rPr>
                <w:rFonts w:ascii="Calibri" w:eastAsia="Calibri" w:hAnsi="Calibri" w:cs="Calibri"/>
                <w:sz w:val="18"/>
                <w:szCs w:val="18"/>
              </w:rPr>
              <w:t xml:space="preserve">   </w:t>
            </w:r>
          </w:p>
        </w:tc>
        <w:tc>
          <w:tcPr>
            <w:tcW w:w="2070" w:type="dxa"/>
            <w:tcBorders>
              <w:bottom w:val="single" w:sz="4" w:space="0" w:color="BDD6EE" w:themeColor="accent1" w:themeTint="66"/>
            </w:tcBorders>
          </w:tcPr>
          <w:p w14:paraId="0440245A" w14:textId="69318676" w:rsidR="00BA5A12" w:rsidRDefault="5782FD0C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Participated in </w:t>
            </w:r>
            <w:r w:rsidR="26A3F0D1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at least one </w:t>
            </w:r>
            <w:r w:rsidR="4B44BEB5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type of community engagement and </w:t>
            </w:r>
            <w:r w:rsidR="5C304065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identifies at least </w:t>
            </w:r>
            <w:r w:rsidR="17262FC9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one additional</w:t>
            </w:r>
            <w:r w:rsidR="3A2B7DA9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ype</w:t>
            </w:r>
            <w:r w:rsidR="4B518606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(</w:t>
            </w: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s</w:t>
            </w:r>
            <w:r w:rsidR="4B518606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)</w:t>
            </w: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of community engaged activities. </w:t>
            </w:r>
          </w:p>
          <w:p w14:paraId="106A6CD2" w14:textId="77777777" w:rsidR="00A25952" w:rsidRDefault="00A25952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3F28FC62" w14:textId="7513B743" w:rsidR="00BA5A12" w:rsidRDefault="2F6D0A74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3D4DA84">
              <w:rPr>
                <w:rFonts w:ascii="Calibri" w:eastAsia="Calibri" w:hAnsi="Calibri" w:cs="Calibri"/>
                <w:sz w:val="18"/>
                <w:szCs w:val="18"/>
              </w:rPr>
              <w:t>Or completed additional hours or multiple types of projects.</w:t>
            </w:r>
          </w:p>
        </w:tc>
        <w:tc>
          <w:tcPr>
            <w:tcW w:w="1980" w:type="dxa"/>
            <w:tcBorders>
              <w:bottom w:val="single" w:sz="4" w:space="0" w:color="BDD6EE" w:themeColor="accent1" w:themeTint="66"/>
              <w:right w:val="single" w:sz="4" w:space="0" w:color="auto"/>
            </w:tcBorders>
          </w:tcPr>
          <w:p w14:paraId="66051D82" w14:textId="54096DFE" w:rsidR="00BA5A12" w:rsidRDefault="24AF52D9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sz w:val="18"/>
                <w:szCs w:val="18"/>
              </w:rPr>
              <w:t>Participated in</w:t>
            </w: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194383B7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at least one type of community engagement </w:t>
            </w:r>
            <w:r w:rsidR="7FDCB7BD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activity and </w:t>
            </w:r>
            <w:r w:rsidR="6FAA6A93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explains</w:t>
            </w:r>
            <w:r w:rsidR="7FDCB7BD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6FAA6A93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wo</w:t>
            </w:r>
            <w:r w:rsidR="7FDCB7BD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320458E4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or </w:t>
            </w: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more types </w:t>
            </w:r>
            <w:r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of community engaged activities.  </w:t>
            </w:r>
          </w:p>
          <w:p w14:paraId="110265F7" w14:textId="77777777" w:rsidR="00A25952" w:rsidRDefault="00A25952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4CE69D15" w14:textId="5DDD61EB" w:rsidR="00BA5A12" w:rsidRDefault="28E72880" w:rsidP="7F4BD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3D4DA84">
              <w:rPr>
                <w:rFonts w:ascii="Calibri" w:eastAsia="Calibri" w:hAnsi="Calibri" w:cs="Calibri"/>
                <w:sz w:val="18"/>
                <w:szCs w:val="18"/>
              </w:rPr>
              <w:t>Or describes plans for continued civic engagement.</w:t>
            </w:r>
          </w:p>
        </w:tc>
      </w:tr>
      <w:tr w:rsidR="00BA5A12" w14:paraId="43E7ED47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03414541" w14:textId="1428A76A" w:rsidR="00BA5A12" w:rsidRDefault="00BA5A12" w:rsidP="00BA5A12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BDD6EE" w:themeColor="accent1" w:themeTint="66"/>
            </w:tcBorders>
          </w:tcPr>
          <w:p w14:paraId="194B3CA1" w14:textId="0E6D109E" w:rsidR="00BA5A12" w:rsidRPr="002E5AB7" w:rsidRDefault="5782FD0C" w:rsidP="5782FD0C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2E5AB7">
              <w:rPr>
                <w:rFonts w:ascii="Calibri" w:eastAsia="Calibri" w:hAnsi="Calibri" w:cs="Calibri"/>
                <w:sz w:val="18"/>
                <w:szCs w:val="18"/>
              </w:rPr>
              <w:t xml:space="preserve">Collaboration </w:t>
            </w:r>
          </w:p>
        </w:tc>
        <w:tc>
          <w:tcPr>
            <w:tcW w:w="1440" w:type="dxa"/>
            <w:tcBorders>
              <w:bottom w:val="single" w:sz="4" w:space="0" w:color="BDD6EE" w:themeColor="accent1" w:themeTint="66"/>
            </w:tcBorders>
          </w:tcPr>
          <w:p w14:paraId="542AAE6D" w14:textId="4B856EDC" w:rsidR="00BA5A12" w:rsidRPr="002E5AB7" w:rsidRDefault="24AF52D9" w:rsidP="24AF52D9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2E5AB7">
              <w:rPr>
                <w:rFonts w:ascii="Calibri" w:eastAsia="Calibri" w:hAnsi="Calibri" w:cs="Calibri"/>
                <w:sz w:val="18"/>
                <w:szCs w:val="18"/>
              </w:rPr>
              <w:t xml:space="preserve">No evidence. </w:t>
            </w:r>
          </w:p>
          <w:p w14:paraId="6F68F2F1" w14:textId="195A44BD" w:rsidR="00BA5A12" w:rsidRPr="002E5AB7" w:rsidRDefault="00BA5A12" w:rsidP="00BA5A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4" w:space="0" w:color="BDD6EE" w:themeColor="accent1" w:themeTint="66"/>
            </w:tcBorders>
          </w:tcPr>
          <w:p w14:paraId="170DE4B8" w14:textId="019AD0AF" w:rsidR="00BA5A12" w:rsidRPr="002E5AB7" w:rsidRDefault="0BE58B62" w:rsidP="4162D420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Talks about the partner </w:t>
            </w:r>
            <w:r w:rsidR="59DE25AA" w:rsidRPr="5F3F4FED">
              <w:rPr>
                <w:rFonts w:ascii="Calibri" w:eastAsia="Calibri" w:hAnsi="Calibri" w:cs="Calibri"/>
                <w:sz w:val="18"/>
                <w:szCs w:val="18"/>
              </w:rPr>
              <w:t xml:space="preserve">or community need </w:t>
            </w:r>
            <w:r w:rsidRPr="5F3F4FED">
              <w:rPr>
                <w:rFonts w:ascii="Calibri" w:eastAsia="Calibri" w:hAnsi="Calibri" w:cs="Calibri"/>
                <w:sz w:val="18"/>
                <w:szCs w:val="18"/>
              </w:rPr>
              <w:t>from a</w:t>
            </w:r>
            <w:r w:rsidRPr="5F3F4FED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personal perspective</w:t>
            </w:r>
            <w:r w:rsidR="0913DD02" w:rsidRPr="5F3F4FED"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  <w:tc>
          <w:tcPr>
            <w:tcW w:w="2070" w:type="dxa"/>
            <w:tcBorders>
              <w:bottom w:val="single" w:sz="4" w:space="0" w:color="BDD6EE" w:themeColor="accent1" w:themeTint="66"/>
            </w:tcBorders>
          </w:tcPr>
          <w:p w14:paraId="0B4AB137" w14:textId="5B58B3B4" w:rsidR="00BA5A12" w:rsidRPr="002E5AB7" w:rsidRDefault="0612E865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Cites information about the</w:t>
            </w:r>
            <w:r w:rsidR="24AF52D9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partner</w:t>
            </w:r>
            <w:r w:rsidR="007C714B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(s)</w:t>
            </w:r>
            <w:r w:rsidR="24AF52D9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or </w:t>
            </w:r>
            <w:r w:rsidR="007C714B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community 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>need</w:t>
            </w:r>
            <w:r w:rsidR="520B6655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collected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from </w:t>
            </w:r>
            <w:r w:rsidR="73239A0B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a 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>third</w:t>
            </w:r>
            <w:r w:rsidR="4DE07E97" w:rsidRPr="4162D420">
              <w:rPr>
                <w:rFonts w:ascii="Calibri" w:eastAsia="Calibri" w:hAnsi="Calibri" w:cs="Calibri"/>
                <w:sz w:val="18"/>
                <w:szCs w:val="18"/>
              </w:rPr>
              <w:t>-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party </w:t>
            </w:r>
            <w:r w:rsidR="3F6E191C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or 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web research. </w:t>
            </w:r>
          </w:p>
        </w:tc>
        <w:tc>
          <w:tcPr>
            <w:tcW w:w="1980" w:type="dxa"/>
            <w:tcBorders>
              <w:bottom w:val="single" w:sz="4" w:space="0" w:color="BDD6EE" w:themeColor="accent1" w:themeTint="66"/>
              <w:right w:val="single" w:sz="4" w:space="0" w:color="auto"/>
            </w:tcBorders>
          </w:tcPr>
          <w:p w14:paraId="14A3597C" w14:textId="1E257719" w:rsidR="00BA5A12" w:rsidRPr="002E5AB7" w:rsidRDefault="1EA77552" w:rsidP="24AF5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Describes personal</w:t>
            </w:r>
            <w:r w:rsidR="24AF52D9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75981812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communicat</w:t>
            </w:r>
            <w:r w:rsidR="4C9ABF2B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ion</w:t>
            </w:r>
            <w:r w:rsidR="75981812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with the </w:t>
            </w:r>
            <w:r w:rsidR="24AF52D9" w:rsidRPr="4162D420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partner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6F667BAB" w:rsidRPr="4162D420">
              <w:rPr>
                <w:rFonts w:ascii="Calibri" w:eastAsia="Calibri" w:hAnsi="Calibri" w:cs="Calibri"/>
                <w:sz w:val="18"/>
                <w:szCs w:val="18"/>
              </w:rPr>
              <w:t>or the community</w:t>
            </w:r>
            <w:r w:rsidR="6C4B0DF8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where they 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>learn</w:t>
            </w:r>
            <w:r w:rsidR="448E5736" w:rsidRPr="4162D420">
              <w:rPr>
                <w:rFonts w:ascii="Calibri" w:eastAsia="Calibri" w:hAnsi="Calibri" w:cs="Calibri"/>
                <w:sz w:val="18"/>
                <w:szCs w:val="18"/>
              </w:rPr>
              <w:t>ed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about </w:t>
            </w:r>
            <w:r w:rsidR="07AE43C2" w:rsidRPr="4162D420">
              <w:rPr>
                <w:rFonts w:ascii="Calibri" w:eastAsia="Calibri" w:hAnsi="Calibri" w:cs="Calibri"/>
                <w:sz w:val="18"/>
                <w:szCs w:val="18"/>
              </w:rPr>
              <w:t>a</w:t>
            </w:r>
            <w:r w:rsidR="24AF52D9" w:rsidRPr="4162D420">
              <w:rPr>
                <w:rFonts w:ascii="Calibri" w:eastAsia="Calibri" w:hAnsi="Calibri" w:cs="Calibri"/>
                <w:sz w:val="18"/>
                <w:szCs w:val="18"/>
              </w:rPr>
              <w:t xml:space="preserve"> community need</w:t>
            </w:r>
            <w:r w:rsidR="1143F832" w:rsidRPr="4162D420">
              <w:rPr>
                <w:rFonts w:ascii="Calibri" w:eastAsia="Calibri" w:hAnsi="Calibri" w:cs="Calibri"/>
                <w:sz w:val="18"/>
                <w:szCs w:val="18"/>
              </w:rPr>
              <w:t>.</w:t>
            </w:r>
          </w:p>
        </w:tc>
      </w:tr>
      <w:tr w:rsidR="5782FD0C" w14:paraId="5DB6BBB2" w14:textId="77777777" w:rsidTr="311BD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14:paraId="5C189750" w14:textId="77777777" w:rsidR="00EC07EA" w:rsidRDefault="00EC07EA"/>
        </w:tc>
        <w:tc>
          <w:tcPr>
            <w:tcW w:w="1350" w:type="dxa"/>
            <w:tcBorders>
              <w:top w:val="single" w:sz="4" w:space="0" w:color="BDD6EE" w:themeColor="accent1" w:themeTint="66"/>
              <w:left w:val="single" w:sz="4" w:space="0" w:color="auto"/>
              <w:bottom w:val="single" w:sz="4" w:space="0" w:color="auto"/>
            </w:tcBorders>
          </w:tcPr>
          <w:p w14:paraId="4ED28315" w14:textId="60EFCE9D" w:rsidR="5782FD0C" w:rsidRPr="002E5AB7" w:rsidRDefault="5782FD0C" w:rsidP="5782FD0C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2D8FD9F0">
              <w:rPr>
                <w:rFonts w:ascii="Calibri" w:eastAsia="Calibri" w:hAnsi="Calibri" w:cs="Calibri"/>
                <w:sz w:val="18"/>
                <w:szCs w:val="18"/>
              </w:rPr>
              <w:t>Mutually beneficial relationship with partners</w:t>
            </w:r>
            <w:r w:rsidR="00147BA0" w:rsidRPr="2D8FD9F0">
              <w:rPr>
                <w:rFonts w:ascii="Calibri" w:eastAsia="Calibri" w:hAnsi="Calibri" w:cs="Calibri"/>
                <w:sz w:val="18"/>
                <w:szCs w:val="18"/>
              </w:rPr>
              <w:t xml:space="preserve"> or the community</w:t>
            </w:r>
          </w:p>
        </w:tc>
        <w:tc>
          <w:tcPr>
            <w:tcW w:w="1440" w:type="dxa"/>
            <w:tcBorders>
              <w:top w:val="single" w:sz="4" w:space="0" w:color="BDD6EE" w:themeColor="accent1" w:themeTint="66"/>
              <w:bottom w:val="single" w:sz="4" w:space="0" w:color="auto"/>
            </w:tcBorders>
          </w:tcPr>
          <w:p w14:paraId="799927E3" w14:textId="2C0FAFEE" w:rsidR="5782FD0C" w:rsidRPr="002E5AB7" w:rsidRDefault="5782FD0C" w:rsidP="5782FD0C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002E5AB7">
              <w:rPr>
                <w:rFonts w:ascii="Calibri" w:eastAsia="Calibri" w:hAnsi="Calibri" w:cs="Calibri"/>
                <w:sz w:val="18"/>
                <w:szCs w:val="18"/>
              </w:rPr>
              <w:t>No evidence.</w:t>
            </w:r>
          </w:p>
          <w:p w14:paraId="35DDB9B0" w14:textId="5E9170B2" w:rsidR="5782FD0C" w:rsidRPr="002E5AB7" w:rsidRDefault="5782FD0C" w:rsidP="5782FD0C">
            <w:pPr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single" w:sz="4" w:space="0" w:color="BDD6EE" w:themeColor="accent1" w:themeTint="66"/>
              <w:bottom w:val="single" w:sz="4" w:space="0" w:color="auto"/>
            </w:tcBorders>
          </w:tcPr>
          <w:p w14:paraId="69877615" w14:textId="673821A4" w:rsidR="00B55D97" w:rsidRPr="002E5AB7" w:rsidRDefault="5782FD0C" w:rsidP="5782FD0C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Focuses on personal benefit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 of service activity and/or is only doing it because it is required.  </w:t>
            </w:r>
          </w:p>
        </w:tc>
        <w:tc>
          <w:tcPr>
            <w:tcW w:w="2070" w:type="dxa"/>
            <w:tcBorders>
              <w:top w:val="single" w:sz="4" w:space="0" w:color="BDD6EE" w:themeColor="accent1" w:themeTint="66"/>
              <w:bottom w:val="single" w:sz="4" w:space="0" w:color="auto"/>
            </w:tcBorders>
          </w:tcPr>
          <w:p w14:paraId="20DAF0DF" w14:textId="25782164" w:rsidR="00B55D97" w:rsidRDefault="5782FD0C" w:rsidP="5782FD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Expresses in </w:t>
            </w:r>
            <w:r w:rsidR="529944F8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limited terms the </w:t>
            </w: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value of service for themselves AND for the community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 partner/community. </w:t>
            </w:r>
          </w:p>
          <w:p w14:paraId="44518876" w14:textId="768B370F" w:rsidR="5782FD0C" w:rsidRPr="002E5AB7" w:rsidRDefault="5782FD0C" w:rsidP="5782FD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5DDD779B">
              <w:rPr>
                <w:rFonts w:ascii="Calibri" w:eastAsia="Calibri" w:hAnsi="Calibri" w:cs="Calibri"/>
                <w:sz w:val="18"/>
                <w:szCs w:val="18"/>
              </w:rPr>
              <w:t xml:space="preserve">  </w:t>
            </w:r>
          </w:p>
        </w:tc>
        <w:tc>
          <w:tcPr>
            <w:tcW w:w="1980" w:type="dxa"/>
            <w:tcBorders>
              <w:top w:val="single" w:sz="4" w:space="0" w:color="BDD6EE" w:themeColor="accent1" w:themeTint="66"/>
              <w:bottom w:val="single" w:sz="4" w:space="0" w:color="auto"/>
              <w:right w:val="single" w:sz="4" w:space="0" w:color="auto"/>
            </w:tcBorders>
          </w:tcPr>
          <w:p w14:paraId="3AA6FC96" w14:textId="4247581C" w:rsidR="00BD3D6E" w:rsidRPr="002E5AB7" w:rsidRDefault="5782FD0C" w:rsidP="00754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Expresses in sophisticated terms how the experience </w:t>
            </w:r>
            <w:r w:rsidR="449B489B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influenced them</w:t>
            </w: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AND </w:t>
            </w:r>
            <w:r w:rsidR="12CD61A2"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impacted </w:t>
            </w:r>
            <w:r w:rsidRPr="17B3125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the partner 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>and/or community</w:t>
            </w:r>
            <w:r w:rsidR="12CD61A2"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 on a larger level</w:t>
            </w:r>
            <w:r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. </w:t>
            </w:r>
            <w:r w:rsidR="6F9A2EB2" w:rsidRPr="17B3125A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</w:tr>
    </w:tbl>
    <w:p w14:paraId="7C7CCD4F" w14:textId="1DF8759C" w:rsidR="00B115D2" w:rsidRDefault="00B115D2" w:rsidP="5782FD0C">
      <w:pPr>
        <w:rPr>
          <w:b/>
        </w:rPr>
      </w:pPr>
    </w:p>
    <w:p w14:paraId="1A721E33" w14:textId="46575F78" w:rsidR="2DAA13FB" w:rsidRPr="00EB5A07" w:rsidRDefault="6D588651" w:rsidP="24AF52D9">
      <w:pPr>
        <w:rPr>
          <w:b/>
          <w:bCs/>
        </w:rPr>
      </w:pPr>
      <w:r w:rsidRPr="03BE17B6">
        <w:rPr>
          <w:b/>
          <w:bCs/>
        </w:rPr>
        <w:t>Guiding resources</w:t>
      </w:r>
      <w:r w:rsidR="51D64BDE" w:rsidRPr="03BE17B6">
        <w:rPr>
          <w:b/>
          <w:bCs/>
        </w:rPr>
        <w:t xml:space="preserve">: </w:t>
      </w:r>
    </w:p>
    <w:p w14:paraId="3EDAF39A" w14:textId="29E919AA" w:rsidR="2DAA13FB" w:rsidRDefault="51D64BDE" w:rsidP="2DAA13FB">
      <w:r w:rsidRPr="51D64BDE">
        <w:rPr>
          <w:rFonts w:ascii="Calibri" w:eastAsia="Calibri" w:hAnsi="Calibri" w:cs="Calibri"/>
        </w:rPr>
        <w:t xml:space="preserve">Association of American Colleges and Universities. (2009). Civic Engagement VALUE rubric. Retrieved from </w:t>
      </w:r>
      <w:hyperlink r:id="rId7">
        <w:r w:rsidRPr="51D64BDE">
          <w:rPr>
            <w:rStyle w:val="Hyperlink"/>
            <w:rFonts w:ascii="Calibri" w:eastAsia="Calibri" w:hAnsi="Calibri" w:cs="Calibri"/>
          </w:rPr>
          <w:t>https://www.aacu.org/civic-engagement-value-rubric</w:t>
        </w:r>
      </w:hyperlink>
    </w:p>
    <w:p w14:paraId="236EFE1D" w14:textId="0589B09F" w:rsidR="00B115D2" w:rsidRDefault="51D64BDE" w:rsidP="5782FD0C">
      <w:r>
        <w:t>Weiss, H.A., Hahn, T., and Norris, K. (2017). Civic Minded Graduate 2.0: Assessment Toolbox</w:t>
      </w:r>
    </w:p>
    <w:p w14:paraId="186FC9A7" w14:textId="37FD4864" w:rsidR="2DAA13FB" w:rsidRPr="00FE4AF8" w:rsidRDefault="7AD0095D" w:rsidP="03BE17B6">
      <w:r>
        <w:t xml:space="preserve">Rhode Island Campus Compact </w:t>
      </w:r>
      <w:r w:rsidR="14ED75BC">
        <w:t xml:space="preserve">(2014). Partnerships for Success. Retrieved from </w:t>
      </w:r>
      <w:hyperlink r:id="rId8">
        <w:r w:rsidR="14ED75BC" w:rsidRPr="03BE17B6">
          <w:rPr>
            <w:rStyle w:val="Hyperlink"/>
            <w:rFonts w:ascii="Calibri" w:eastAsia="Calibri" w:hAnsi="Calibri" w:cs="Calibri"/>
          </w:rPr>
          <w:t>https://usm.maine.edu/sites/default/files/center-collaboration-development/MMU_PartnershipRubric.pdf</w:t>
        </w:r>
      </w:hyperlink>
    </w:p>
    <w:p w14:paraId="7A75378E" w14:textId="4D808C9B" w:rsidR="2DAA13FB" w:rsidRPr="00FE4AF8" w:rsidRDefault="2DAA13FB" w:rsidP="03BE17B6">
      <w:pPr>
        <w:rPr>
          <w:sz w:val="16"/>
          <w:szCs w:val="16"/>
        </w:rPr>
      </w:pPr>
    </w:p>
    <w:p w14:paraId="5566F212" w14:textId="3BA81107" w:rsidR="2DAA13FB" w:rsidRPr="00FE4AF8" w:rsidRDefault="2DAA13FB" w:rsidP="03BE17B6">
      <w:pPr>
        <w:rPr>
          <w:sz w:val="16"/>
          <w:szCs w:val="16"/>
        </w:rPr>
      </w:pPr>
    </w:p>
    <w:p w14:paraId="2CD3B77D" w14:textId="017AFE76" w:rsidR="2DAA13FB" w:rsidRPr="00FE4AF8" w:rsidRDefault="2DAA13FB" w:rsidP="03BE17B6">
      <w:pPr>
        <w:rPr>
          <w:sz w:val="16"/>
          <w:szCs w:val="16"/>
        </w:rPr>
      </w:pPr>
    </w:p>
    <w:p w14:paraId="5DEAE3F9" w14:textId="0272D7FD" w:rsidR="2DAA13FB" w:rsidRPr="00FE4AF8" w:rsidRDefault="5782FD0C" w:rsidP="03BE17B6">
      <w:pPr>
        <w:rPr>
          <w:rFonts w:ascii="Calibri" w:eastAsia="Calibri" w:hAnsi="Calibri" w:cs="Calibri"/>
          <w:sz w:val="16"/>
          <w:szCs w:val="16"/>
        </w:rPr>
      </w:pPr>
      <w:r w:rsidRPr="17B3125A">
        <w:rPr>
          <w:sz w:val="16"/>
          <w:szCs w:val="16"/>
        </w:rPr>
        <w:t>Revised</w:t>
      </w:r>
      <w:r w:rsidRPr="17B3125A">
        <w:rPr>
          <w:rFonts w:ascii="Calibri" w:eastAsia="Calibri" w:hAnsi="Calibri" w:cs="Calibri"/>
          <w:sz w:val="16"/>
          <w:szCs w:val="16"/>
        </w:rPr>
        <w:t xml:space="preserve"> 7/13/</w:t>
      </w:r>
      <w:r w:rsidR="69D38954" w:rsidRPr="17B3125A">
        <w:rPr>
          <w:rFonts w:ascii="Calibri" w:eastAsia="Calibri" w:hAnsi="Calibri" w:cs="Calibri"/>
          <w:sz w:val="16"/>
          <w:szCs w:val="16"/>
        </w:rPr>
        <w:t>22</w:t>
      </w:r>
    </w:p>
    <w:p w14:paraId="02687C27" w14:textId="0C938B57" w:rsidR="2DAA13FB" w:rsidRDefault="2DAA13FB" w:rsidP="2DAA13FB"/>
    <w:sectPr w:rsidR="2DAA13FB" w:rsidSect="00BA5A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540" w:bottom="900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33776" w14:textId="77777777" w:rsidR="00C53F8D" w:rsidRDefault="00C53F8D">
      <w:pPr>
        <w:spacing w:after="0" w:line="240" w:lineRule="auto"/>
      </w:pPr>
      <w:r>
        <w:separator/>
      </w:r>
    </w:p>
  </w:endnote>
  <w:endnote w:type="continuationSeparator" w:id="0">
    <w:p w14:paraId="3E410F5C" w14:textId="77777777" w:rsidR="00C53F8D" w:rsidRDefault="00C53F8D">
      <w:pPr>
        <w:spacing w:after="0" w:line="240" w:lineRule="auto"/>
      </w:pPr>
      <w:r>
        <w:continuationSeparator/>
      </w:r>
    </w:p>
  </w:endnote>
  <w:endnote w:type="continuationNotice" w:id="1">
    <w:p w14:paraId="7EB40153" w14:textId="77777777" w:rsidR="00C53F8D" w:rsidRDefault="00C53F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DACB2" w14:textId="77777777" w:rsidR="004E5722" w:rsidRDefault="004E57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527ED" w14:textId="77777777" w:rsidR="004E5722" w:rsidRDefault="004E57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417A3DF5" w14:paraId="50374BDD" w14:textId="77777777" w:rsidTr="417A3DF5">
      <w:tc>
        <w:tcPr>
          <w:tcW w:w="3120" w:type="dxa"/>
        </w:tcPr>
        <w:p w14:paraId="1861F4B6" w14:textId="18D94F5A" w:rsidR="417A3DF5" w:rsidRDefault="417A3DF5" w:rsidP="417A3DF5">
          <w:pPr>
            <w:pStyle w:val="Header"/>
            <w:ind w:left="-115"/>
          </w:pPr>
        </w:p>
      </w:tc>
      <w:tc>
        <w:tcPr>
          <w:tcW w:w="3120" w:type="dxa"/>
        </w:tcPr>
        <w:p w14:paraId="4C3D0C71" w14:textId="19130C5A" w:rsidR="417A3DF5" w:rsidRDefault="417A3DF5" w:rsidP="417A3DF5">
          <w:pPr>
            <w:pStyle w:val="Header"/>
            <w:jc w:val="center"/>
          </w:pPr>
        </w:p>
      </w:tc>
      <w:tc>
        <w:tcPr>
          <w:tcW w:w="3120" w:type="dxa"/>
        </w:tcPr>
        <w:p w14:paraId="32E9613D" w14:textId="52B7E99C" w:rsidR="417A3DF5" w:rsidRDefault="417A3DF5" w:rsidP="417A3DF5">
          <w:pPr>
            <w:pStyle w:val="Header"/>
            <w:ind w:right="-115"/>
            <w:jc w:val="right"/>
          </w:pPr>
        </w:p>
      </w:tc>
    </w:tr>
  </w:tbl>
  <w:p w14:paraId="28EB2A1D" w14:textId="72ED5C72" w:rsidR="417A3DF5" w:rsidRDefault="417A3DF5" w:rsidP="417A3D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26ABD" w14:textId="77777777" w:rsidR="00C53F8D" w:rsidRDefault="00C53F8D">
      <w:pPr>
        <w:spacing w:after="0" w:line="240" w:lineRule="auto"/>
      </w:pPr>
      <w:r>
        <w:separator/>
      </w:r>
    </w:p>
  </w:footnote>
  <w:footnote w:type="continuationSeparator" w:id="0">
    <w:p w14:paraId="74A383E1" w14:textId="77777777" w:rsidR="00C53F8D" w:rsidRDefault="00C53F8D">
      <w:pPr>
        <w:spacing w:after="0" w:line="240" w:lineRule="auto"/>
      </w:pPr>
      <w:r>
        <w:continuationSeparator/>
      </w:r>
    </w:p>
  </w:footnote>
  <w:footnote w:type="continuationNotice" w:id="1">
    <w:p w14:paraId="6FD46EAE" w14:textId="77777777" w:rsidR="00C53F8D" w:rsidRDefault="00C53F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741E6" w14:textId="77777777" w:rsidR="004E5722" w:rsidRDefault="004E57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760"/>
    </w:tblGrid>
    <w:tr w:rsidR="002C73AB" w14:paraId="3FDEA890" w14:textId="77777777" w:rsidTr="7DDB8A35">
      <w:tc>
        <w:tcPr>
          <w:tcW w:w="2760" w:type="dxa"/>
        </w:tcPr>
        <w:p w14:paraId="5D87BE7C" w14:textId="18E75C0C" w:rsidR="002C73AB" w:rsidRDefault="7DDB8A35" w:rsidP="00BA5A12">
          <w:pPr>
            <w:pStyle w:val="Header"/>
            <w:ind w:left="-115"/>
          </w:pPr>
          <w:r>
            <w:rPr>
              <w:noProof/>
            </w:rPr>
            <w:drawing>
              <wp:inline distT="0" distB="0" distL="0" distR="0" wp14:anchorId="15143188" wp14:editId="143673C5">
                <wp:extent cx="962025" cy="355949"/>
                <wp:effectExtent l="0" t="0" r="0" b="0"/>
                <wp:docPr id="600243275" name="pictu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2025" cy="3559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0076608" w14:textId="7462780B" w:rsidR="417A3DF5" w:rsidRDefault="417A3DF5" w:rsidP="417A3D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417A3DF5" w14:paraId="09C5CDE7" w14:textId="77777777" w:rsidTr="417A3DF5">
      <w:tc>
        <w:tcPr>
          <w:tcW w:w="3120" w:type="dxa"/>
        </w:tcPr>
        <w:p w14:paraId="45EFC370" w14:textId="14BCB472" w:rsidR="417A3DF5" w:rsidRDefault="417A3DF5" w:rsidP="417A3DF5">
          <w:pPr>
            <w:pStyle w:val="Header"/>
            <w:ind w:left="-115"/>
          </w:pPr>
        </w:p>
      </w:tc>
      <w:tc>
        <w:tcPr>
          <w:tcW w:w="3120" w:type="dxa"/>
        </w:tcPr>
        <w:p w14:paraId="35D45750" w14:textId="1549D25F" w:rsidR="417A3DF5" w:rsidRDefault="417A3DF5" w:rsidP="417A3DF5">
          <w:pPr>
            <w:pStyle w:val="Header"/>
            <w:jc w:val="center"/>
          </w:pPr>
        </w:p>
      </w:tc>
      <w:tc>
        <w:tcPr>
          <w:tcW w:w="3120" w:type="dxa"/>
        </w:tcPr>
        <w:p w14:paraId="3E77C833" w14:textId="3CF1A3D2" w:rsidR="417A3DF5" w:rsidRDefault="417A3DF5" w:rsidP="417A3DF5">
          <w:pPr>
            <w:pStyle w:val="Header"/>
            <w:ind w:right="-115"/>
            <w:jc w:val="right"/>
          </w:pPr>
        </w:p>
      </w:tc>
    </w:tr>
  </w:tbl>
  <w:p w14:paraId="279EEA5C" w14:textId="46C8A173" w:rsidR="417A3DF5" w:rsidRDefault="417A3DF5" w:rsidP="417A3D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sTAxMzIyMTQ1sDRX0lEKTi0uzszPAykwNKsFABEwv4UtAAAA"/>
  </w:docVars>
  <w:rsids>
    <w:rsidRoot w:val="20FBC69F"/>
    <w:rsid w:val="00017791"/>
    <w:rsid w:val="000339C3"/>
    <w:rsid w:val="00045BFE"/>
    <w:rsid w:val="00082CDB"/>
    <w:rsid w:val="000841C8"/>
    <w:rsid w:val="000A40FB"/>
    <w:rsid w:val="000B0927"/>
    <w:rsid w:val="000C6B23"/>
    <w:rsid w:val="000D095A"/>
    <w:rsid w:val="000D0F52"/>
    <w:rsid w:val="000E2464"/>
    <w:rsid w:val="000E3CF9"/>
    <w:rsid w:val="00107489"/>
    <w:rsid w:val="001107F2"/>
    <w:rsid w:val="00120AD7"/>
    <w:rsid w:val="001463D3"/>
    <w:rsid w:val="00147BA0"/>
    <w:rsid w:val="001965B4"/>
    <w:rsid w:val="001A2F91"/>
    <w:rsid w:val="001A4D5B"/>
    <w:rsid w:val="001C4676"/>
    <w:rsid w:val="001C5A22"/>
    <w:rsid w:val="001C5BA5"/>
    <w:rsid w:val="001C5EDC"/>
    <w:rsid w:val="001D2077"/>
    <w:rsid w:val="001F26E1"/>
    <w:rsid w:val="001F7DFE"/>
    <w:rsid w:val="00220494"/>
    <w:rsid w:val="00230FCD"/>
    <w:rsid w:val="00245550"/>
    <w:rsid w:val="00257118"/>
    <w:rsid w:val="002646C9"/>
    <w:rsid w:val="00281740"/>
    <w:rsid w:val="002B13EE"/>
    <w:rsid w:val="002B7A0A"/>
    <w:rsid w:val="002C73AB"/>
    <w:rsid w:val="002E5AB7"/>
    <w:rsid w:val="00327E30"/>
    <w:rsid w:val="003428C7"/>
    <w:rsid w:val="003760A1"/>
    <w:rsid w:val="003A315E"/>
    <w:rsid w:val="003B179B"/>
    <w:rsid w:val="003D00AE"/>
    <w:rsid w:val="003E1EFF"/>
    <w:rsid w:val="004108BD"/>
    <w:rsid w:val="00463ED3"/>
    <w:rsid w:val="004E5722"/>
    <w:rsid w:val="004F22DE"/>
    <w:rsid w:val="00534925"/>
    <w:rsid w:val="0055024C"/>
    <w:rsid w:val="00570475"/>
    <w:rsid w:val="005A6E45"/>
    <w:rsid w:val="006040D2"/>
    <w:rsid w:val="00632B98"/>
    <w:rsid w:val="006557ED"/>
    <w:rsid w:val="00674D6A"/>
    <w:rsid w:val="00697D10"/>
    <w:rsid w:val="006C0103"/>
    <w:rsid w:val="006C1E6D"/>
    <w:rsid w:val="006E055C"/>
    <w:rsid w:val="006E13D7"/>
    <w:rsid w:val="006F5E9D"/>
    <w:rsid w:val="0070526A"/>
    <w:rsid w:val="007061BB"/>
    <w:rsid w:val="00715758"/>
    <w:rsid w:val="0075433D"/>
    <w:rsid w:val="007824D7"/>
    <w:rsid w:val="0078569D"/>
    <w:rsid w:val="00785F0D"/>
    <w:rsid w:val="00794C94"/>
    <w:rsid w:val="007C714B"/>
    <w:rsid w:val="007C7FFB"/>
    <w:rsid w:val="007D2FF1"/>
    <w:rsid w:val="007D4493"/>
    <w:rsid w:val="007D63B4"/>
    <w:rsid w:val="008110E5"/>
    <w:rsid w:val="00871AA5"/>
    <w:rsid w:val="0088633C"/>
    <w:rsid w:val="008C69FA"/>
    <w:rsid w:val="008D2B97"/>
    <w:rsid w:val="008D2FB4"/>
    <w:rsid w:val="008E7DA2"/>
    <w:rsid w:val="00912AEC"/>
    <w:rsid w:val="00937B6D"/>
    <w:rsid w:val="00977A01"/>
    <w:rsid w:val="009833DD"/>
    <w:rsid w:val="00985342"/>
    <w:rsid w:val="009E69B0"/>
    <w:rsid w:val="00A074BA"/>
    <w:rsid w:val="00A134CB"/>
    <w:rsid w:val="00A25952"/>
    <w:rsid w:val="00A431CD"/>
    <w:rsid w:val="00A73C1B"/>
    <w:rsid w:val="00A767CE"/>
    <w:rsid w:val="00A93848"/>
    <w:rsid w:val="00AA293E"/>
    <w:rsid w:val="00AD7B38"/>
    <w:rsid w:val="00B04A8A"/>
    <w:rsid w:val="00B115D2"/>
    <w:rsid w:val="00B12018"/>
    <w:rsid w:val="00B16950"/>
    <w:rsid w:val="00B217EB"/>
    <w:rsid w:val="00B26B32"/>
    <w:rsid w:val="00B273B5"/>
    <w:rsid w:val="00B46F83"/>
    <w:rsid w:val="00B55D97"/>
    <w:rsid w:val="00B75896"/>
    <w:rsid w:val="00B77A05"/>
    <w:rsid w:val="00BA5A12"/>
    <w:rsid w:val="00BB5429"/>
    <w:rsid w:val="00BD3D6E"/>
    <w:rsid w:val="00C07013"/>
    <w:rsid w:val="00C13CFB"/>
    <w:rsid w:val="00C221E9"/>
    <w:rsid w:val="00C474EC"/>
    <w:rsid w:val="00C53F8D"/>
    <w:rsid w:val="00C61C38"/>
    <w:rsid w:val="00C87B6B"/>
    <w:rsid w:val="00CCF372"/>
    <w:rsid w:val="00CE5D2D"/>
    <w:rsid w:val="00D06F89"/>
    <w:rsid w:val="00D23949"/>
    <w:rsid w:val="00D60A3C"/>
    <w:rsid w:val="00D7330F"/>
    <w:rsid w:val="00D91F3A"/>
    <w:rsid w:val="00DA085F"/>
    <w:rsid w:val="00DD2225"/>
    <w:rsid w:val="00E12319"/>
    <w:rsid w:val="00E159E4"/>
    <w:rsid w:val="00E20D56"/>
    <w:rsid w:val="00E38E8D"/>
    <w:rsid w:val="00E403DC"/>
    <w:rsid w:val="00E543A7"/>
    <w:rsid w:val="00EB44D3"/>
    <w:rsid w:val="00EB5A07"/>
    <w:rsid w:val="00EC07EA"/>
    <w:rsid w:val="00EC3721"/>
    <w:rsid w:val="00EE1B85"/>
    <w:rsid w:val="00F15A81"/>
    <w:rsid w:val="00F305F6"/>
    <w:rsid w:val="00F30AA6"/>
    <w:rsid w:val="00F341C7"/>
    <w:rsid w:val="00F356C7"/>
    <w:rsid w:val="00F360FB"/>
    <w:rsid w:val="00F60836"/>
    <w:rsid w:val="00F63E37"/>
    <w:rsid w:val="00F74660"/>
    <w:rsid w:val="00F93E1C"/>
    <w:rsid w:val="00F9701F"/>
    <w:rsid w:val="00FB3A09"/>
    <w:rsid w:val="00FB52CD"/>
    <w:rsid w:val="00FE4AF8"/>
    <w:rsid w:val="0125BF86"/>
    <w:rsid w:val="012A6FE0"/>
    <w:rsid w:val="0157F5C0"/>
    <w:rsid w:val="015877B3"/>
    <w:rsid w:val="0160591B"/>
    <w:rsid w:val="02194135"/>
    <w:rsid w:val="02F8E164"/>
    <w:rsid w:val="0396DC79"/>
    <w:rsid w:val="03BE17B6"/>
    <w:rsid w:val="03CD75CD"/>
    <w:rsid w:val="0401A931"/>
    <w:rsid w:val="05ADC2E7"/>
    <w:rsid w:val="05BD36F5"/>
    <w:rsid w:val="05C6D652"/>
    <w:rsid w:val="05D74C52"/>
    <w:rsid w:val="05EC4861"/>
    <w:rsid w:val="060776B1"/>
    <w:rsid w:val="0612E865"/>
    <w:rsid w:val="06B5DB9F"/>
    <w:rsid w:val="06DD7F5A"/>
    <w:rsid w:val="0740BD93"/>
    <w:rsid w:val="07458E5A"/>
    <w:rsid w:val="07784240"/>
    <w:rsid w:val="07880F6F"/>
    <w:rsid w:val="0796D069"/>
    <w:rsid w:val="07AE43C2"/>
    <w:rsid w:val="07C7756E"/>
    <w:rsid w:val="08661ED0"/>
    <w:rsid w:val="08A61B2B"/>
    <w:rsid w:val="09108C0E"/>
    <w:rsid w:val="0913DD02"/>
    <w:rsid w:val="094D29F7"/>
    <w:rsid w:val="0967FC42"/>
    <w:rsid w:val="09818788"/>
    <w:rsid w:val="09BFFF7C"/>
    <w:rsid w:val="0A0AD042"/>
    <w:rsid w:val="0A8A08BD"/>
    <w:rsid w:val="0AFBC3E2"/>
    <w:rsid w:val="0B28C7DF"/>
    <w:rsid w:val="0BDF7675"/>
    <w:rsid w:val="0BE58B62"/>
    <w:rsid w:val="0BF2F164"/>
    <w:rsid w:val="0C30D732"/>
    <w:rsid w:val="0C54EFC0"/>
    <w:rsid w:val="0D2BF394"/>
    <w:rsid w:val="0D68943D"/>
    <w:rsid w:val="0D99188C"/>
    <w:rsid w:val="0E4BDE25"/>
    <w:rsid w:val="0ECB4743"/>
    <w:rsid w:val="0ED579D8"/>
    <w:rsid w:val="0F15C34E"/>
    <w:rsid w:val="0F7165B6"/>
    <w:rsid w:val="0FE4A77C"/>
    <w:rsid w:val="10596644"/>
    <w:rsid w:val="108532CB"/>
    <w:rsid w:val="108D38DB"/>
    <w:rsid w:val="10D4DAD7"/>
    <w:rsid w:val="1119DB76"/>
    <w:rsid w:val="1143F832"/>
    <w:rsid w:val="1149832E"/>
    <w:rsid w:val="11F2F416"/>
    <w:rsid w:val="12214F29"/>
    <w:rsid w:val="12900A4F"/>
    <w:rsid w:val="12B00EBD"/>
    <w:rsid w:val="12CD61A2"/>
    <w:rsid w:val="12DFA137"/>
    <w:rsid w:val="12ED83CE"/>
    <w:rsid w:val="13040B49"/>
    <w:rsid w:val="1315E547"/>
    <w:rsid w:val="13194C5A"/>
    <w:rsid w:val="133C4B22"/>
    <w:rsid w:val="13A536BD"/>
    <w:rsid w:val="13EA2DAC"/>
    <w:rsid w:val="13F04801"/>
    <w:rsid w:val="141EB40D"/>
    <w:rsid w:val="145081B2"/>
    <w:rsid w:val="146D2EFB"/>
    <w:rsid w:val="14761539"/>
    <w:rsid w:val="14ED75BC"/>
    <w:rsid w:val="150A6064"/>
    <w:rsid w:val="1553E717"/>
    <w:rsid w:val="157BA802"/>
    <w:rsid w:val="15F889F6"/>
    <w:rsid w:val="161ACC7F"/>
    <w:rsid w:val="166A680F"/>
    <w:rsid w:val="1696E338"/>
    <w:rsid w:val="16CA3D3C"/>
    <w:rsid w:val="16CA7721"/>
    <w:rsid w:val="16E14D27"/>
    <w:rsid w:val="16F96473"/>
    <w:rsid w:val="170ECBF6"/>
    <w:rsid w:val="17120356"/>
    <w:rsid w:val="17262FC9"/>
    <w:rsid w:val="17363C07"/>
    <w:rsid w:val="17B3125A"/>
    <w:rsid w:val="17E98040"/>
    <w:rsid w:val="18711FFC"/>
    <w:rsid w:val="18A569D3"/>
    <w:rsid w:val="18BE8780"/>
    <w:rsid w:val="18E81078"/>
    <w:rsid w:val="194383B7"/>
    <w:rsid w:val="19BC097A"/>
    <w:rsid w:val="19E8C0CA"/>
    <w:rsid w:val="1AB438BD"/>
    <w:rsid w:val="1ABD10A8"/>
    <w:rsid w:val="1B5A6A8C"/>
    <w:rsid w:val="1B8A74AE"/>
    <w:rsid w:val="1B9A89BB"/>
    <w:rsid w:val="1BBCA890"/>
    <w:rsid w:val="1BD77EDC"/>
    <w:rsid w:val="1BE31197"/>
    <w:rsid w:val="1BF9941D"/>
    <w:rsid w:val="1CAAC650"/>
    <w:rsid w:val="1D787A5F"/>
    <w:rsid w:val="1D937D96"/>
    <w:rsid w:val="1D9390B7"/>
    <w:rsid w:val="1DEF6765"/>
    <w:rsid w:val="1E0ADC44"/>
    <w:rsid w:val="1E4080EA"/>
    <w:rsid w:val="1EA43A34"/>
    <w:rsid w:val="1EA77552"/>
    <w:rsid w:val="1F1A4E59"/>
    <w:rsid w:val="1FB232B3"/>
    <w:rsid w:val="20F85B74"/>
    <w:rsid w:val="20FBC69F"/>
    <w:rsid w:val="214F7A1C"/>
    <w:rsid w:val="2161AF6C"/>
    <w:rsid w:val="21A736FC"/>
    <w:rsid w:val="21ADE60B"/>
    <w:rsid w:val="220C7ED5"/>
    <w:rsid w:val="22EFAD0A"/>
    <w:rsid w:val="22F38346"/>
    <w:rsid w:val="2347123A"/>
    <w:rsid w:val="236171A8"/>
    <w:rsid w:val="23DFB3C9"/>
    <w:rsid w:val="2405E694"/>
    <w:rsid w:val="2475E86D"/>
    <w:rsid w:val="24953B66"/>
    <w:rsid w:val="24AF52D9"/>
    <w:rsid w:val="24D1A86E"/>
    <w:rsid w:val="24DB30AB"/>
    <w:rsid w:val="2588BC0D"/>
    <w:rsid w:val="260CEA23"/>
    <w:rsid w:val="265AAEFF"/>
    <w:rsid w:val="26A3F0D1"/>
    <w:rsid w:val="26A7EE01"/>
    <w:rsid w:val="26CA26DF"/>
    <w:rsid w:val="26F6C0B0"/>
    <w:rsid w:val="26FA215B"/>
    <w:rsid w:val="2710EF54"/>
    <w:rsid w:val="27EA1996"/>
    <w:rsid w:val="281D8BF9"/>
    <w:rsid w:val="282634DC"/>
    <w:rsid w:val="2828185A"/>
    <w:rsid w:val="28E72880"/>
    <w:rsid w:val="28ECD095"/>
    <w:rsid w:val="2A01FF58"/>
    <w:rsid w:val="2A02F694"/>
    <w:rsid w:val="2A06BA04"/>
    <w:rsid w:val="2A2B43D5"/>
    <w:rsid w:val="2A408BB2"/>
    <w:rsid w:val="2A485E0E"/>
    <w:rsid w:val="2AB12CDF"/>
    <w:rsid w:val="2ACAFD97"/>
    <w:rsid w:val="2ACD5949"/>
    <w:rsid w:val="2AD97DB7"/>
    <w:rsid w:val="2AED9B45"/>
    <w:rsid w:val="2B0D5B5F"/>
    <w:rsid w:val="2B3F71D5"/>
    <w:rsid w:val="2B4DF6EA"/>
    <w:rsid w:val="2B64B005"/>
    <w:rsid w:val="2B94BCB2"/>
    <w:rsid w:val="2C0AFEB4"/>
    <w:rsid w:val="2C0C0CFB"/>
    <w:rsid w:val="2C2B0003"/>
    <w:rsid w:val="2C424B5E"/>
    <w:rsid w:val="2CD976B7"/>
    <w:rsid w:val="2CE9ED15"/>
    <w:rsid w:val="2D4B0F28"/>
    <w:rsid w:val="2D7741DD"/>
    <w:rsid w:val="2D7ADD05"/>
    <w:rsid w:val="2D8FD9F0"/>
    <w:rsid w:val="2DAA13FB"/>
    <w:rsid w:val="2DFD46C4"/>
    <w:rsid w:val="2EEC867F"/>
    <w:rsid w:val="2F6D0A74"/>
    <w:rsid w:val="2F8D8AB2"/>
    <w:rsid w:val="2FAAF2E9"/>
    <w:rsid w:val="305287F2"/>
    <w:rsid w:val="30674176"/>
    <w:rsid w:val="3067E577"/>
    <w:rsid w:val="30D5D9E2"/>
    <w:rsid w:val="311BDEE2"/>
    <w:rsid w:val="3180156D"/>
    <w:rsid w:val="320458E4"/>
    <w:rsid w:val="321C0D19"/>
    <w:rsid w:val="3258C47B"/>
    <w:rsid w:val="328A1AB9"/>
    <w:rsid w:val="32D2A5CD"/>
    <w:rsid w:val="32E01981"/>
    <w:rsid w:val="32F41DCD"/>
    <w:rsid w:val="32FD75D1"/>
    <w:rsid w:val="339598CB"/>
    <w:rsid w:val="339F2D59"/>
    <w:rsid w:val="346D9CC6"/>
    <w:rsid w:val="3476CF03"/>
    <w:rsid w:val="35872023"/>
    <w:rsid w:val="35EF1D4D"/>
    <w:rsid w:val="35F348D7"/>
    <w:rsid w:val="363A5817"/>
    <w:rsid w:val="368983CC"/>
    <w:rsid w:val="3742B315"/>
    <w:rsid w:val="378747FE"/>
    <w:rsid w:val="37AAE435"/>
    <w:rsid w:val="37D6B50F"/>
    <w:rsid w:val="37E2549C"/>
    <w:rsid w:val="38245DA9"/>
    <w:rsid w:val="382E8115"/>
    <w:rsid w:val="383C825B"/>
    <w:rsid w:val="38D123A8"/>
    <w:rsid w:val="39419419"/>
    <w:rsid w:val="396ED21C"/>
    <w:rsid w:val="39CE69E7"/>
    <w:rsid w:val="3A2B7DA9"/>
    <w:rsid w:val="3A8DF6FF"/>
    <w:rsid w:val="3AD4F0C4"/>
    <w:rsid w:val="3BA2E081"/>
    <w:rsid w:val="3BF2BF9A"/>
    <w:rsid w:val="3C186198"/>
    <w:rsid w:val="3C5CF404"/>
    <w:rsid w:val="3CCC2FDC"/>
    <w:rsid w:val="3D217993"/>
    <w:rsid w:val="3DB2688B"/>
    <w:rsid w:val="3E539615"/>
    <w:rsid w:val="3EC5C793"/>
    <w:rsid w:val="3F278855"/>
    <w:rsid w:val="3F6E191C"/>
    <w:rsid w:val="3F903BCA"/>
    <w:rsid w:val="3FE9F64D"/>
    <w:rsid w:val="40363069"/>
    <w:rsid w:val="403A6B16"/>
    <w:rsid w:val="4085A251"/>
    <w:rsid w:val="40B1B8F3"/>
    <w:rsid w:val="40F95114"/>
    <w:rsid w:val="414D9286"/>
    <w:rsid w:val="4162D420"/>
    <w:rsid w:val="417A3DF5"/>
    <w:rsid w:val="4391F337"/>
    <w:rsid w:val="43C6288C"/>
    <w:rsid w:val="441CADD8"/>
    <w:rsid w:val="4450DE04"/>
    <w:rsid w:val="44849BD0"/>
    <w:rsid w:val="448E5736"/>
    <w:rsid w:val="449B489B"/>
    <w:rsid w:val="44E256A2"/>
    <w:rsid w:val="44EDF226"/>
    <w:rsid w:val="45285149"/>
    <w:rsid w:val="45D77F84"/>
    <w:rsid w:val="46126432"/>
    <w:rsid w:val="4677C4DD"/>
    <w:rsid w:val="46F71CDC"/>
    <w:rsid w:val="46FDAE43"/>
    <w:rsid w:val="471394CB"/>
    <w:rsid w:val="471B21E2"/>
    <w:rsid w:val="4723C76B"/>
    <w:rsid w:val="47939236"/>
    <w:rsid w:val="49293F99"/>
    <w:rsid w:val="499AC1CB"/>
    <w:rsid w:val="49B30124"/>
    <w:rsid w:val="49CA0164"/>
    <w:rsid w:val="4A316396"/>
    <w:rsid w:val="4AD1595D"/>
    <w:rsid w:val="4AEFD2D3"/>
    <w:rsid w:val="4B13827E"/>
    <w:rsid w:val="4B44BEB5"/>
    <w:rsid w:val="4B518606"/>
    <w:rsid w:val="4B9EF82C"/>
    <w:rsid w:val="4BDD1F61"/>
    <w:rsid w:val="4C096A2D"/>
    <w:rsid w:val="4C9ABF2B"/>
    <w:rsid w:val="4D04A06E"/>
    <w:rsid w:val="4D9ADA8C"/>
    <w:rsid w:val="4DE07E97"/>
    <w:rsid w:val="4DE3DB0E"/>
    <w:rsid w:val="4DF1F1BB"/>
    <w:rsid w:val="4E2E1E48"/>
    <w:rsid w:val="4E3CD9D8"/>
    <w:rsid w:val="4E9BEC48"/>
    <w:rsid w:val="4F218CD6"/>
    <w:rsid w:val="4F3ADF18"/>
    <w:rsid w:val="4F502094"/>
    <w:rsid w:val="4F72CBC0"/>
    <w:rsid w:val="4FB90BF7"/>
    <w:rsid w:val="4FC229C9"/>
    <w:rsid w:val="4FF101ED"/>
    <w:rsid w:val="50206E3B"/>
    <w:rsid w:val="5024339F"/>
    <w:rsid w:val="5109B50E"/>
    <w:rsid w:val="510E80A9"/>
    <w:rsid w:val="511BFDE3"/>
    <w:rsid w:val="5139A1D8"/>
    <w:rsid w:val="515C5720"/>
    <w:rsid w:val="51D64BDE"/>
    <w:rsid w:val="51FA0F40"/>
    <w:rsid w:val="520B6655"/>
    <w:rsid w:val="52771A78"/>
    <w:rsid w:val="529944F8"/>
    <w:rsid w:val="5320258C"/>
    <w:rsid w:val="5327E6F6"/>
    <w:rsid w:val="53483466"/>
    <w:rsid w:val="537341A6"/>
    <w:rsid w:val="538B32A4"/>
    <w:rsid w:val="539D9C1F"/>
    <w:rsid w:val="53A35D48"/>
    <w:rsid w:val="53AC7261"/>
    <w:rsid w:val="53D4DA84"/>
    <w:rsid w:val="53F36AED"/>
    <w:rsid w:val="54259C8B"/>
    <w:rsid w:val="545F5542"/>
    <w:rsid w:val="55325629"/>
    <w:rsid w:val="55A74CA6"/>
    <w:rsid w:val="55EA86EC"/>
    <w:rsid w:val="56789CA2"/>
    <w:rsid w:val="56A82683"/>
    <w:rsid w:val="56D77E22"/>
    <w:rsid w:val="5735ECDB"/>
    <w:rsid w:val="57575070"/>
    <w:rsid w:val="5782FD0C"/>
    <w:rsid w:val="5879AACD"/>
    <w:rsid w:val="5994980F"/>
    <w:rsid w:val="59AAA3A9"/>
    <w:rsid w:val="59DE25AA"/>
    <w:rsid w:val="5A8FBB7B"/>
    <w:rsid w:val="5AF15816"/>
    <w:rsid w:val="5AF2130A"/>
    <w:rsid w:val="5B1D54E8"/>
    <w:rsid w:val="5B5C052C"/>
    <w:rsid w:val="5BC45ED7"/>
    <w:rsid w:val="5C0E68DD"/>
    <w:rsid w:val="5C304065"/>
    <w:rsid w:val="5C532622"/>
    <w:rsid w:val="5CBAECE2"/>
    <w:rsid w:val="5D722007"/>
    <w:rsid w:val="5D7C3ED1"/>
    <w:rsid w:val="5DB9775F"/>
    <w:rsid w:val="5DDD779B"/>
    <w:rsid w:val="5E983E1B"/>
    <w:rsid w:val="5EA8B9E3"/>
    <w:rsid w:val="5EF60EE3"/>
    <w:rsid w:val="5F159B6B"/>
    <w:rsid w:val="5F1B7A98"/>
    <w:rsid w:val="5F3F4FED"/>
    <w:rsid w:val="5F743586"/>
    <w:rsid w:val="5FFC7CF9"/>
    <w:rsid w:val="60024A36"/>
    <w:rsid w:val="6008C941"/>
    <w:rsid w:val="601EDD5B"/>
    <w:rsid w:val="609A4A2D"/>
    <w:rsid w:val="614CB799"/>
    <w:rsid w:val="61BAADBC"/>
    <w:rsid w:val="61FF2599"/>
    <w:rsid w:val="622A635A"/>
    <w:rsid w:val="624DAAC2"/>
    <w:rsid w:val="629388DD"/>
    <w:rsid w:val="6317DBDB"/>
    <w:rsid w:val="635E1930"/>
    <w:rsid w:val="63841294"/>
    <w:rsid w:val="64281D78"/>
    <w:rsid w:val="645A002A"/>
    <w:rsid w:val="645E3EA7"/>
    <w:rsid w:val="64CA07E4"/>
    <w:rsid w:val="64E6E886"/>
    <w:rsid w:val="6554F215"/>
    <w:rsid w:val="656E21A2"/>
    <w:rsid w:val="65A4E9BF"/>
    <w:rsid w:val="65BFB75E"/>
    <w:rsid w:val="66005F04"/>
    <w:rsid w:val="66E3DA0C"/>
    <w:rsid w:val="672A0473"/>
    <w:rsid w:val="672DE113"/>
    <w:rsid w:val="6737F2B5"/>
    <w:rsid w:val="67A80220"/>
    <w:rsid w:val="67E4B4F3"/>
    <w:rsid w:val="67EE4E97"/>
    <w:rsid w:val="680295C8"/>
    <w:rsid w:val="68814C24"/>
    <w:rsid w:val="69D38954"/>
    <w:rsid w:val="6A90984A"/>
    <w:rsid w:val="6AA05AF7"/>
    <w:rsid w:val="6AC3483C"/>
    <w:rsid w:val="6B70FF05"/>
    <w:rsid w:val="6B79AB6E"/>
    <w:rsid w:val="6BB7340B"/>
    <w:rsid w:val="6BE1F76D"/>
    <w:rsid w:val="6C4B0DF8"/>
    <w:rsid w:val="6C5A3A00"/>
    <w:rsid w:val="6C67115E"/>
    <w:rsid w:val="6CCCB45B"/>
    <w:rsid w:val="6CCFA412"/>
    <w:rsid w:val="6D520477"/>
    <w:rsid w:val="6D588651"/>
    <w:rsid w:val="6DB604EE"/>
    <w:rsid w:val="6DE01AED"/>
    <w:rsid w:val="6E1D4BDE"/>
    <w:rsid w:val="6E526E8A"/>
    <w:rsid w:val="6EB6B203"/>
    <w:rsid w:val="6F3C22FF"/>
    <w:rsid w:val="6F3D9117"/>
    <w:rsid w:val="6F667BAB"/>
    <w:rsid w:val="6F9A2EB2"/>
    <w:rsid w:val="6FAA6A93"/>
    <w:rsid w:val="6FD0DB9A"/>
    <w:rsid w:val="6FEA33BC"/>
    <w:rsid w:val="7064669C"/>
    <w:rsid w:val="716D8014"/>
    <w:rsid w:val="71A2C02B"/>
    <w:rsid w:val="71C19C9A"/>
    <w:rsid w:val="7219C1CA"/>
    <w:rsid w:val="72646575"/>
    <w:rsid w:val="728C01D8"/>
    <w:rsid w:val="72A091C7"/>
    <w:rsid w:val="73239A0B"/>
    <w:rsid w:val="73CC5E4B"/>
    <w:rsid w:val="74599697"/>
    <w:rsid w:val="751F09F4"/>
    <w:rsid w:val="7537B081"/>
    <w:rsid w:val="754790F4"/>
    <w:rsid w:val="7589A501"/>
    <w:rsid w:val="75981812"/>
    <w:rsid w:val="7618E6F6"/>
    <w:rsid w:val="76CFA136"/>
    <w:rsid w:val="76D1210B"/>
    <w:rsid w:val="776E6A7D"/>
    <w:rsid w:val="7787CC3A"/>
    <w:rsid w:val="77E79E4D"/>
    <w:rsid w:val="77FE99D9"/>
    <w:rsid w:val="78600899"/>
    <w:rsid w:val="78A12AD0"/>
    <w:rsid w:val="78A468E9"/>
    <w:rsid w:val="78D625E2"/>
    <w:rsid w:val="7938BC39"/>
    <w:rsid w:val="79BEC0F9"/>
    <w:rsid w:val="79C2CF3B"/>
    <w:rsid w:val="79D22825"/>
    <w:rsid w:val="79E8F8C4"/>
    <w:rsid w:val="79F791AD"/>
    <w:rsid w:val="7A4D6100"/>
    <w:rsid w:val="7A76053D"/>
    <w:rsid w:val="7ACC408B"/>
    <w:rsid w:val="7AD0095D"/>
    <w:rsid w:val="7AD53A36"/>
    <w:rsid w:val="7B410F02"/>
    <w:rsid w:val="7B8CF4C7"/>
    <w:rsid w:val="7BD80EEE"/>
    <w:rsid w:val="7C09C106"/>
    <w:rsid w:val="7C33A88A"/>
    <w:rsid w:val="7C524E62"/>
    <w:rsid w:val="7D84153A"/>
    <w:rsid w:val="7DCDEA46"/>
    <w:rsid w:val="7DD50A63"/>
    <w:rsid w:val="7DDB8A35"/>
    <w:rsid w:val="7DF9472B"/>
    <w:rsid w:val="7EA71DD4"/>
    <w:rsid w:val="7EBDBC11"/>
    <w:rsid w:val="7EE46651"/>
    <w:rsid w:val="7EFBD088"/>
    <w:rsid w:val="7F4BD4AD"/>
    <w:rsid w:val="7F81F574"/>
    <w:rsid w:val="7F8F4917"/>
    <w:rsid w:val="7FDCB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7910D9C"/>
  <w15:chartTrackingRefBased/>
  <w15:docId w15:val="{7F4C3320-0079-4856-BECC-95E700004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4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4BA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B17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m.maine.edu/sites/default/files/center-collaboration-development/MMU_PartnershipRubric.pdf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aacu.org/civic-engagement-value-rubric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387A4-24D3-42CB-9225-C5A4C3D50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71</Words>
  <Characters>6106</Characters>
  <Application>Microsoft Office Word</Application>
  <DocSecurity>0</DocSecurity>
  <Lines>50</Lines>
  <Paragraphs>14</Paragraphs>
  <ScaleCrop>false</ScaleCrop>
  <Company/>
  <LinksUpToDate>false</LinksUpToDate>
  <CharactersWithSpaces>7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 Smith</dc:creator>
  <cp:keywords/>
  <dc:description/>
  <cp:lastModifiedBy>Jenny Huynh</cp:lastModifiedBy>
  <cp:revision>2</cp:revision>
  <cp:lastPrinted>2020-03-30T20:45:00Z</cp:lastPrinted>
  <dcterms:created xsi:type="dcterms:W3CDTF">2022-07-19T14:41:00Z</dcterms:created>
  <dcterms:modified xsi:type="dcterms:W3CDTF">2022-07-19T14:41:00Z</dcterms:modified>
</cp:coreProperties>
</file>